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004139" w14:textId="77777777" w:rsidR="009E2841" w:rsidRDefault="009E2841" w:rsidP="009E2841">
      <w:pPr>
        <w:pStyle w:val="Heading1"/>
        <w:numPr>
          <w:ilvl w:val="0"/>
          <w:numId w:val="0"/>
        </w:numPr>
        <w:ind w:left="643"/>
        <w:jc w:val="center"/>
        <w:rPr>
          <w:sz w:val="96"/>
          <w:szCs w:val="96"/>
          <w:rtl/>
        </w:rPr>
      </w:pPr>
      <w:r w:rsidRPr="586B72CA">
        <w:rPr>
          <w:sz w:val="96"/>
          <w:szCs w:val="96"/>
          <w:rtl/>
        </w:rPr>
        <w:t>مصفوفة المدى والتتابع</w:t>
      </w:r>
    </w:p>
    <w:p w14:paraId="79B31058" w14:textId="7B97DC8C" w:rsidR="00B14279" w:rsidRPr="000E64AE" w:rsidRDefault="00B14279" w:rsidP="00B14279">
      <w:pPr>
        <w:tabs>
          <w:tab w:val="center" w:pos="6480"/>
        </w:tabs>
        <w:bidi/>
        <w:spacing w:line="240" w:lineRule="auto"/>
        <w:jc w:val="center"/>
        <w:rPr>
          <w:rFonts w:ascii="Dubai" w:hAnsi="Dubai" w:cs="Dubai"/>
          <w:color w:val="747474" w:themeColor="background2" w:themeShade="80"/>
          <w:sz w:val="44"/>
          <w:szCs w:val="44"/>
          <w:rtl/>
        </w:rPr>
      </w:pPr>
      <w:r w:rsidRPr="000E64AE">
        <w:rPr>
          <w:rFonts w:ascii="Dubai" w:hAnsi="Dubai" w:cs="Dubai" w:hint="cs"/>
          <w:color w:val="747474" w:themeColor="background2" w:themeShade="80"/>
          <w:sz w:val="36"/>
          <w:szCs w:val="36"/>
        </w:rPr>
        <w:br/>
      </w:r>
      <w:r w:rsidRPr="000E64AE">
        <w:rPr>
          <w:rFonts w:ascii="Dubai" w:hAnsi="Dubai" w:cs="Dubai" w:hint="cs"/>
          <w:color w:val="747474" w:themeColor="background2" w:themeShade="80"/>
          <w:sz w:val="44"/>
          <w:szCs w:val="44"/>
          <w:rtl/>
        </w:rPr>
        <w:t xml:space="preserve">الصف </w:t>
      </w:r>
      <w:r>
        <w:rPr>
          <w:rFonts w:ascii="Dubai" w:hAnsi="Dubai" w:cs="Dubai" w:hint="cs"/>
          <w:color w:val="747474" w:themeColor="background2" w:themeShade="80"/>
          <w:sz w:val="44"/>
          <w:szCs w:val="44"/>
          <w:rtl/>
        </w:rPr>
        <w:t>الأول</w:t>
      </w:r>
    </w:p>
    <w:p w14:paraId="6586F022" w14:textId="77777777" w:rsidR="00B14279" w:rsidRPr="000E64AE" w:rsidRDefault="00B14279" w:rsidP="00B14279">
      <w:pPr>
        <w:tabs>
          <w:tab w:val="center" w:pos="6480"/>
        </w:tabs>
        <w:bidi/>
        <w:spacing w:line="240" w:lineRule="auto"/>
        <w:jc w:val="center"/>
        <w:rPr>
          <w:rFonts w:ascii="Calibri" w:hAnsi="Calibri" w:cs="Calibri"/>
          <w:color w:val="747474" w:themeColor="background2" w:themeShade="80"/>
          <w:sz w:val="22"/>
          <w:szCs w:val="22"/>
        </w:rPr>
      </w:pPr>
    </w:p>
    <w:p w14:paraId="04B74569" w14:textId="77777777" w:rsidR="00B14279" w:rsidRPr="000E64AE" w:rsidRDefault="00B14279" w:rsidP="00B14279">
      <w:pPr>
        <w:bidi/>
        <w:jc w:val="center"/>
        <w:rPr>
          <w:rFonts w:ascii="Calibri" w:hAnsi="Calibri" w:cs="Calibri"/>
          <w:color w:val="747474" w:themeColor="background2" w:themeShade="80"/>
          <w:sz w:val="44"/>
          <w:szCs w:val="44"/>
          <w:lang w:bidi="ar-AE"/>
        </w:rPr>
      </w:pPr>
      <w:r w:rsidRPr="000E64AE">
        <w:rPr>
          <w:rFonts w:ascii="Dubai" w:hAnsi="Dubai" w:cs="Dubai" w:hint="cs"/>
          <w:color w:val="747474" w:themeColor="background2" w:themeShade="80"/>
          <w:sz w:val="40"/>
          <w:szCs w:val="40"/>
          <w:rtl/>
        </w:rPr>
        <w:t>الفصل الدراسي الأول</w:t>
      </w:r>
    </w:p>
    <w:p w14:paraId="39152170" w14:textId="77777777" w:rsidR="00CB3614" w:rsidRPr="003A2341" w:rsidRDefault="00CB3614" w:rsidP="00CB3614">
      <w:pPr>
        <w:bidi/>
        <w:jc w:val="center"/>
        <w:rPr>
          <w:rFonts w:ascii="Dubai" w:hAnsi="Dubai" w:cs="Dubai"/>
          <w:color w:val="747474" w:themeColor="background2" w:themeShade="80"/>
          <w:sz w:val="36"/>
          <w:szCs w:val="36"/>
        </w:rPr>
      </w:pPr>
      <w:r w:rsidRPr="586B72CA">
        <w:rPr>
          <w:rFonts w:ascii="Dubai" w:hAnsi="Dubai" w:cs="Dubai"/>
          <w:color w:val="747474" w:themeColor="background2" w:themeShade="80"/>
          <w:sz w:val="36"/>
          <w:szCs w:val="36"/>
          <w:rtl/>
        </w:rPr>
        <w:t xml:space="preserve">الوحدة </w:t>
      </w:r>
      <w:proofErr w:type="gramStart"/>
      <w:r w:rsidRPr="586B72CA">
        <w:rPr>
          <w:rFonts w:ascii="Dubai" w:hAnsi="Dubai" w:cs="Dubai"/>
          <w:color w:val="747474" w:themeColor="background2" w:themeShade="80"/>
          <w:sz w:val="36"/>
          <w:szCs w:val="36"/>
        </w:rPr>
        <w:t>1</w:t>
      </w:r>
      <w:r w:rsidRPr="586B72CA">
        <w:rPr>
          <w:rFonts w:ascii="Dubai" w:hAnsi="Dubai" w:cs="Dubai"/>
          <w:color w:val="747474" w:themeColor="background2" w:themeShade="80"/>
          <w:sz w:val="36"/>
          <w:szCs w:val="36"/>
          <w:rtl/>
        </w:rPr>
        <w:t xml:space="preserve"> :</w:t>
      </w:r>
      <w:proofErr w:type="gramEnd"/>
      <w:r w:rsidRPr="586B72CA">
        <w:rPr>
          <w:rFonts w:ascii="Dubai" w:hAnsi="Dubai" w:cs="Dubai"/>
          <w:color w:val="747474" w:themeColor="background2" w:themeShade="80"/>
          <w:sz w:val="36"/>
          <w:szCs w:val="36"/>
          <w:rtl/>
        </w:rPr>
        <w:t xml:space="preserve"> كن عالما  </w:t>
      </w:r>
    </w:p>
    <w:p w14:paraId="2AB1FAF6" w14:textId="77777777" w:rsidR="00B14279" w:rsidRPr="000E64AE" w:rsidRDefault="00B14279" w:rsidP="00B14279">
      <w:pPr>
        <w:tabs>
          <w:tab w:val="left" w:pos="7221"/>
        </w:tabs>
        <w:rPr>
          <w:rFonts w:ascii="Calibri" w:hAnsi="Calibri" w:cs="Calibri"/>
          <w:color w:val="747474" w:themeColor="background2" w:themeShade="80"/>
          <w:sz w:val="44"/>
          <w:szCs w:val="44"/>
          <w:lang w:bidi="ar-AE"/>
        </w:rPr>
      </w:pPr>
      <w:r w:rsidRPr="000E64AE">
        <w:rPr>
          <w:rFonts w:ascii="Calibri" w:hAnsi="Calibri" w:cs="Calibri"/>
          <w:color w:val="747474" w:themeColor="background2" w:themeShade="80"/>
          <w:sz w:val="44"/>
          <w:szCs w:val="44"/>
          <w:lang w:bidi="ar-AE"/>
        </w:rPr>
        <w:tab/>
      </w:r>
    </w:p>
    <w:p w14:paraId="08F56DDC" w14:textId="77777777" w:rsidR="00B14279" w:rsidRPr="003F3B2F" w:rsidRDefault="00B14279" w:rsidP="00B14279">
      <w:pPr>
        <w:bidi/>
        <w:jc w:val="center"/>
        <w:rPr>
          <w:rFonts w:ascii="Dubai" w:hAnsi="Dubai" w:cs="Dubai"/>
          <w:sz w:val="22"/>
          <w:szCs w:val="22"/>
          <w:rtl/>
          <w:lang w:bidi="ar-AE"/>
        </w:rPr>
      </w:pPr>
      <w:r w:rsidRPr="000E64AE">
        <w:rPr>
          <w:rFonts w:ascii="Dubai" w:hAnsi="Dubai" w:cs="Dubai"/>
          <w:color w:val="747474" w:themeColor="background2" w:themeShade="80"/>
          <w:sz w:val="22"/>
          <w:szCs w:val="22"/>
          <w:rtl/>
          <w:lang w:bidi="ar-AE"/>
        </w:rPr>
        <w:t>2025</w:t>
      </w:r>
      <w:r w:rsidRPr="000E64AE">
        <w:rPr>
          <w:rFonts w:ascii="Dubai" w:hAnsi="Dubai" w:cs="Dubai"/>
          <w:color w:val="747474" w:themeColor="background2" w:themeShade="80"/>
          <w:sz w:val="22"/>
          <w:szCs w:val="22"/>
          <w:lang w:bidi="ar-AE"/>
        </w:rPr>
        <w:t xml:space="preserve"> </w:t>
      </w:r>
      <w:r w:rsidRPr="003F3B2F">
        <w:rPr>
          <w:rFonts w:ascii="Dubai" w:hAnsi="Dubai" w:cs="Dubai"/>
          <w:sz w:val="22"/>
          <w:szCs w:val="22"/>
          <w:lang w:bidi="ar-AE"/>
        </w:rPr>
        <w:t>-</w:t>
      </w:r>
      <w:r w:rsidRPr="00BA082E">
        <w:rPr>
          <w:rFonts w:ascii="Dubai" w:hAnsi="Dubai" w:cs="Dubai"/>
          <w:color w:val="747474" w:themeColor="background2" w:themeShade="80"/>
          <w:sz w:val="22"/>
          <w:szCs w:val="22"/>
          <w:rtl/>
          <w:lang w:bidi="ar-AE"/>
        </w:rPr>
        <w:t>2026</w:t>
      </w:r>
    </w:p>
    <w:p w14:paraId="4A845721" w14:textId="77777777" w:rsidR="00B14279" w:rsidRDefault="00B14279" w:rsidP="00B14279">
      <w:pPr>
        <w:jc w:val="center"/>
        <w:rPr>
          <w:rFonts w:ascii="Calibri" w:hAnsi="Calibri" w:cs="Calibri"/>
          <w:sz w:val="44"/>
          <w:szCs w:val="44"/>
          <w:lang w:bidi="ar-AE"/>
        </w:rPr>
      </w:pPr>
    </w:p>
    <w:p w14:paraId="520F6E65" w14:textId="77777777" w:rsidR="00B14279" w:rsidRDefault="00B14279" w:rsidP="00B14279">
      <w:pPr>
        <w:rPr>
          <w:rFonts w:ascii="Calibri" w:hAnsi="Calibri" w:cs="Calibri"/>
          <w:sz w:val="44"/>
          <w:szCs w:val="44"/>
          <w:lang w:bidi="ar-AE"/>
        </w:rPr>
      </w:pPr>
    </w:p>
    <w:p w14:paraId="1215F69E" w14:textId="77777777" w:rsidR="00446D3B" w:rsidRPr="00446D3B" w:rsidRDefault="00446D3B" w:rsidP="00446D3B">
      <w:pPr>
        <w:bidi/>
        <w:rPr>
          <w:rFonts w:ascii="Calibri" w:hAnsi="Calibri" w:cs="Calibri"/>
        </w:rPr>
      </w:pPr>
    </w:p>
    <w:p w14:paraId="17573B2E" w14:textId="77777777" w:rsidR="007E02BC" w:rsidRDefault="007E02BC" w:rsidP="007E02BC">
      <w:pPr>
        <w:rPr>
          <w:rtl/>
        </w:rPr>
      </w:pPr>
      <w:bookmarkStart w:id="0" w:name="_Toc196144931"/>
      <w:bookmarkStart w:id="1" w:name="_Toc196145289"/>
      <w:bookmarkStart w:id="2" w:name="_Toc196214284"/>
      <w:bookmarkStart w:id="3" w:name="_Hlk195788708"/>
      <w:bookmarkStart w:id="4" w:name="_Hlk195788690"/>
    </w:p>
    <w:bookmarkEnd w:id="0"/>
    <w:bookmarkEnd w:id="1"/>
    <w:bookmarkEnd w:id="2"/>
    <w:bookmarkEnd w:id="3"/>
    <w:p w14:paraId="4781CF62" w14:textId="1DCAC2C2" w:rsidR="00504F63" w:rsidRPr="00446D3B" w:rsidRDefault="00504F63" w:rsidP="004964B3">
      <w:pPr>
        <w:bidi/>
        <w:ind w:left="-223" w:right="-720"/>
        <w:rPr>
          <w:rFonts w:ascii="Calibri" w:hAnsi="Calibri" w:cs="Calibri"/>
          <w:b/>
          <w:bCs/>
          <w:sz w:val="22"/>
          <w:szCs w:val="22"/>
          <w:rtl/>
        </w:rPr>
      </w:pPr>
    </w:p>
    <w:tbl>
      <w:tblPr>
        <w:bidiVisual/>
        <w:tblW w:w="134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40"/>
        <w:gridCol w:w="763"/>
        <w:gridCol w:w="960"/>
        <w:gridCol w:w="1260"/>
        <w:gridCol w:w="1323"/>
        <w:gridCol w:w="1005"/>
        <w:gridCol w:w="1650"/>
        <w:gridCol w:w="1260"/>
        <w:gridCol w:w="2223"/>
        <w:gridCol w:w="1081"/>
        <w:gridCol w:w="1038"/>
      </w:tblGrid>
      <w:tr w:rsidR="00504F63" w:rsidRPr="00446D3B" w14:paraId="2393DA3F" w14:textId="77777777" w:rsidTr="0034EB6E">
        <w:trPr>
          <w:trHeight w:val="285"/>
          <w:jc w:val="center"/>
        </w:trPr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59FDBFA9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lastRenderedPageBreak/>
              <w:t>المادة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76AEA729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الصف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254FB7E6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المسار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7E4EAA86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الفصل الدراسي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</w:tcPr>
          <w:p w14:paraId="2AF0CAD2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الأسبوع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72A1A2BE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رقم الوحدة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3DED45AA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عنوان الوحد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5296614D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رقم الدرس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</w:tcPr>
          <w:p w14:paraId="6E1F98F1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عنوان الدرس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</w:tcPr>
          <w:p w14:paraId="4D3B4AD0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عدد الحصص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</w:tcPr>
          <w:p w14:paraId="76B1F1BD" w14:textId="77777777" w:rsidR="00504F63" w:rsidRPr="00446D3B" w:rsidRDefault="00504F63" w:rsidP="002C638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ملاحظة</w:t>
            </w:r>
          </w:p>
        </w:tc>
      </w:tr>
      <w:tr w:rsidR="00FA3199" w:rsidRPr="00446D3B" w14:paraId="0FAC7D2B" w14:textId="77777777" w:rsidTr="0034EB6E">
        <w:trPr>
          <w:trHeight w:val="285"/>
          <w:jc w:val="center"/>
        </w:trPr>
        <w:tc>
          <w:tcPr>
            <w:tcW w:w="8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61439A9E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798F9482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14413BC3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259E571F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3FEA1AD8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علوم</w:t>
            </w:r>
          </w:p>
          <w:p w14:paraId="77FA1D71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51487182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633772FF" w14:textId="77777777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7A285CA7" w14:textId="27246E0F" w:rsidR="00FA3199" w:rsidRPr="00446D3B" w:rsidRDefault="00FA3199" w:rsidP="00C708D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9777497" w14:textId="17DACECD" w:rsidR="00FA3199" w:rsidRPr="00446D3B" w:rsidRDefault="00FA3199" w:rsidP="00C708DC">
            <w:pPr>
              <w:bidi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أول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6C0C3DB" w14:textId="403C4F83" w:rsidR="00FA3199" w:rsidRPr="00446D3B" w:rsidRDefault="00FA3199" w:rsidP="00C708DC">
            <w:pPr>
              <w:bidi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:lang w:bidi="ar-AE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:lang w:bidi="ar-AE"/>
                <w14:ligatures w14:val="none"/>
              </w:rPr>
              <w:t>الأساسي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C26A444" w14:textId="77777777" w:rsidR="00FA3199" w:rsidRPr="00446D3B" w:rsidRDefault="00FA3199" w:rsidP="00C708DC">
            <w:pPr>
              <w:bidi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فصل الأول</w:t>
            </w:r>
          </w:p>
        </w:tc>
        <w:tc>
          <w:tcPr>
            <w:tcW w:w="13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DEFCED" w14:textId="77777777" w:rsidR="00FA3199" w:rsidRDefault="00FA3199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  <w:p w14:paraId="51789A58" w14:textId="2ECC9059" w:rsidR="00FA3199" w:rsidRPr="00446D3B" w:rsidRDefault="00FA3199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23DECBA" w14:textId="77777777" w:rsidR="00FA3199" w:rsidRPr="00446D3B" w:rsidRDefault="00FA3199" w:rsidP="00036C4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3BE37D22" w14:textId="3698FEBB" w:rsidR="00FA3199" w:rsidRPr="00446D3B" w:rsidRDefault="00FA3199" w:rsidP="00036C4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وحدة 1</w:t>
            </w:r>
          </w:p>
        </w:tc>
        <w:tc>
          <w:tcPr>
            <w:tcW w:w="16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226666A2" w14:textId="77777777" w:rsidR="00FA3199" w:rsidRPr="00446D3B" w:rsidRDefault="00FA3199" w:rsidP="00D027E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  <w:p w14:paraId="214460F6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كن عالمًا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488E83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2CEE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مهارات العلمية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186B2B" w14:textId="13F0FBFF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تين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4401D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FA3199" w:rsidRPr="00446D3B" w14:paraId="5CE795ED" w14:textId="77777777" w:rsidTr="0034EB6E">
        <w:trPr>
          <w:trHeight w:val="597"/>
          <w:jc w:val="center"/>
        </w:trPr>
        <w:tc>
          <w:tcPr>
            <w:tcW w:w="840" w:type="dxa"/>
            <w:vMerge/>
            <w:noWrap/>
          </w:tcPr>
          <w:p w14:paraId="674A8BEC" w14:textId="179811A8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31E6CA81" w14:textId="2F63A8B8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7DF394AC" w14:textId="4C0AC509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049B7436" w14:textId="7A302529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vMerge/>
          </w:tcPr>
          <w:p w14:paraId="5AC5FA7B" w14:textId="753638DE" w:rsidR="00FA3199" w:rsidRPr="00446D3B" w:rsidRDefault="00FA3199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005" w:type="dxa"/>
            <w:vMerge/>
            <w:noWrap/>
            <w:vAlign w:val="center"/>
          </w:tcPr>
          <w:p w14:paraId="782729BB" w14:textId="77777777" w:rsidR="00FA3199" w:rsidRPr="00446D3B" w:rsidRDefault="00FA3199" w:rsidP="00036C4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1178DE1A" w14:textId="26712985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ED45F6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E93F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rtl/>
              </w:rPr>
              <w:t>الطريقة العلمية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7E11E5" w14:textId="4587D455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تين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14958" w14:textId="77777777" w:rsidR="00FA3199" w:rsidRPr="00446D3B" w:rsidRDefault="00FA3199" w:rsidP="00D027E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036C40" w:rsidRPr="00446D3B" w14:paraId="3145E2E9" w14:textId="77777777" w:rsidTr="0034EB6E">
        <w:trPr>
          <w:trHeight w:val="256"/>
          <w:jc w:val="center"/>
        </w:trPr>
        <w:tc>
          <w:tcPr>
            <w:tcW w:w="840" w:type="dxa"/>
            <w:vMerge/>
            <w:noWrap/>
          </w:tcPr>
          <w:p w14:paraId="3B6F8096" w14:textId="73646A6B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3FA4CC04" w14:textId="1D4C755C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303380E8" w14:textId="5435C502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42E51AC0" w14:textId="240E8C82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02C0" w14:textId="66663360" w:rsidR="00036C40" w:rsidRPr="00446D3B" w:rsidRDefault="003B1C8B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اسبوع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2 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4B67923" w14:textId="331F65B7" w:rsidR="00036C40" w:rsidRPr="00446D3B" w:rsidRDefault="00036C40" w:rsidP="00036C4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وحدة 2</w:t>
            </w:r>
          </w:p>
        </w:tc>
        <w:tc>
          <w:tcPr>
            <w:tcW w:w="16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12FB63B9" w14:textId="77777777" w:rsidR="00036C40" w:rsidRPr="00446D3B" w:rsidRDefault="00036C40" w:rsidP="00E95C8D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  <w:p w14:paraId="5751F114" w14:textId="77777777" w:rsidR="00036C40" w:rsidRPr="00446D3B" w:rsidRDefault="2FC4A60A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نباتات كائنات حي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9A8366" w14:textId="77777777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D8EA" w14:textId="77777777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rtl/>
              </w:rPr>
              <w:t>تعرف على الكائنات الحية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216266" w14:textId="788D0532" w:rsidR="00036C40" w:rsidRPr="00446D3B" w:rsidRDefault="00036C40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 w:rsidR="007E02B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 w:rsidR="007E02B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B147" w14:textId="77777777" w:rsidR="00036C40" w:rsidRPr="00446D3B" w:rsidRDefault="00036C40" w:rsidP="00E95C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3734BA" w:rsidRPr="00446D3B" w14:paraId="63A66B93" w14:textId="77777777" w:rsidTr="0034EB6E">
        <w:trPr>
          <w:trHeight w:val="285"/>
          <w:jc w:val="center"/>
        </w:trPr>
        <w:tc>
          <w:tcPr>
            <w:tcW w:w="840" w:type="dxa"/>
            <w:vMerge/>
            <w:noWrap/>
          </w:tcPr>
          <w:p w14:paraId="611ED09F" w14:textId="14B93798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763644A4" w14:textId="193F0E16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1AF44277" w14:textId="2DD3B64B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27A67E83" w14:textId="5D311F62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032AB" w14:textId="0714AC93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005" w:type="dxa"/>
            <w:vMerge/>
            <w:noWrap/>
            <w:vAlign w:val="center"/>
          </w:tcPr>
          <w:p w14:paraId="54B4A41C" w14:textId="6A8BD7B7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3108A5C8" w14:textId="782ADA16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CCBACE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73FCF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rtl/>
              </w:rPr>
              <w:t>أجزاء النباتات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C7D346" w14:textId="7C488114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ED8F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3734BA" w:rsidRPr="00446D3B" w14:paraId="14E1167D" w14:textId="77777777" w:rsidTr="0034EB6E">
        <w:trPr>
          <w:trHeight w:val="480"/>
          <w:jc w:val="center"/>
        </w:trPr>
        <w:tc>
          <w:tcPr>
            <w:tcW w:w="840" w:type="dxa"/>
            <w:vMerge/>
            <w:noWrap/>
          </w:tcPr>
          <w:p w14:paraId="0279E470" w14:textId="068637AB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193D3DBC" w14:textId="230C164B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5D760CBF" w14:textId="2E05298C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14D3D5C1" w14:textId="408DC95E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02D7" w14:textId="23F5908E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005" w:type="dxa"/>
            <w:vMerge/>
            <w:noWrap/>
            <w:vAlign w:val="center"/>
          </w:tcPr>
          <w:p w14:paraId="50C5AEA6" w14:textId="6B57F9CC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4AC9E727" w14:textId="6297D9BA" w:rsidR="003734BA" w:rsidRPr="00446D3B" w:rsidRDefault="003734BA" w:rsidP="003734BA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B59CA2" w14:textId="3B3A8794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3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6C80B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rtl/>
              </w:rPr>
              <w:t>نباتات مختلفة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753BFE" w14:textId="29C2070D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4BA0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7E02BC" w:rsidRPr="00446D3B" w14:paraId="1B3033FC" w14:textId="77777777" w:rsidTr="0034EB6E">
        <w:trPr>
          <w:trHeight w:val="411"/>
          <w:jc w:val="center"/>
        </w:trPr>
        <w:tc>
          <w:tcPr>
            <w:tcW w:w="840" w:type="dxa"/>
            <w:vMerge/>
            <w:noWrap/>
          </w:tcPr>
          <w:p w14:paraId="1A287954" w14:textId="50E39B9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1DC33CAC" w14:textId="21C00CD8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65FB4BF4" w14:textId="1717B295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749DB5B1" w14:textId="1A73020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3046" w14:textId="7B56D8FF" w:rsidR="007E02BC" w:rsidRPr="00446D3B" w:rsidRDefault="007E02BC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C58D9B3" w14:textId="1753ED2B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وحدة 3</w:t>
            </w:r>
          </w:p>
        </w:tc>
        <w:tc>
          <w:tcPr>
            <w:tcW w:w="16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085CA60A" w14:textId="77777777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  <w:p w14:paraId="57A493EC" w14:textId="482674A7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نباتات تنمو وتتغير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CBB427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B19D5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زهور والثمار والبذور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AAB5CE" w14:textId="79791FBB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D66DF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3734BA" w:rsidRPr="00446D3B" w14:paraId="60406B49" w14:textId="77777777" w:rsidTr="0034EB6E">
        <w:trPr>
          <w:trHeight w:val="603"/>
          <w:jc w:val="center"/>
        </w:trPr>
        <w:tc>
          <w:tcPr>
            <w:tcW w:w="840" w:type="dxa"/>
            <w:vMerge/>
            <w:noWrap/>
          </w:tcPr>
          <w:p w14:paraId="2346FC27" w14:textId="55DBF811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75442115" w14:textId="5FB98CE3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51B61651" w14:textId="032AC5FD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51830CA6" w14:textId="49218914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9135F" w14:textId="3CFCE7A5" w:rsidR="003734BA" w:rsidRPr="00446D3B" w:rsidRDefault="003734BA" w:rsidP="003734BA">
            <w:pPr>
              <w:bidi/>
              <w:spacing w:after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 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1005" w:type="dxa"/>
            <w:vMerge/>
            <w:noWrap/>
            <w:vAlign w:val="center"/>
          </w:tcPr>
          <w:p w14:paraId="44B8FFE6" w14:textId="075D2AF6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083DF2F9" w14:textId="1F4E4D46" w:rsidR="003734BA" w:rsidRPr="00446D3B" w:rsidRDefault="003734BA" w:rsidP="003734BA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9EFAD2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92541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كيف تنمو النباتات وتتغير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E6F5B8" w14:textId="1D514613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D7C26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7E02BC" w:rsidRPr="00446D3B" w14:paraId="573C18DA" w14:textId="77777777" w:rsidTr="0034EB6E">
        <w:trPr>
          <w:trHeight w:val="285"/>
          <w:jc w:val="center"/>
        </w:trPr>
        <w:tc>
          <w:tcPr>
            <w:tcW w:w="840" w:type="dxa"/>
            <w:vMerge/>
            <w:noWrap/>
          </w:tcPr>
          <w:p w14:paraId="2260B32D" w14:textId="28C735E6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72C69A9D" w14:textId="6C5ED92C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48266E00" w14:textId="1AFA35CE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0556BE4F" w14:textId="2694A97F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F9B0A" w14:textId="68DECB98" w:rsidR="007E02BC" w:rsidRPr="00446D3B" w:rsidRDefault="007E02BC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اسبوع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6 </w:t>
            </w:r>
          </w:p>
        </w:tc>
        <w:tc>
          <w:tcPr>
            <w:tcW w:w="1005" w:type="dxa"/>
            <w:vMerge/>
            <w:noWrap/>
            <w:vAlign w:val="center"/>
          </w:tcPr>
          <w:p w14:paraId="167BAD45" w14:textId="5C8CACFF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21B2F36E" w14:textId="716ECD2C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3181C0" w14:textId="269C6C89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3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84D5" w14:textId="77777777" w:rsidR="007E02BC" w:rsidRPr="00446D3B" w:rsidRDefault="007E02BC" w:rsidP="007E02BC">
            <w:pPr>
              <w:spacing w:after="0"/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rtl/>
              </w:rPr>
              <w:t>النباتات تعيش في أماكن كثيرة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33B04E" w14:textId="056407A8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5A67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7E02BC" w:rsidRPr="00446D3B" w14:paraId="7C8FC33F" w14:textId="77777777" w:rsidTr="0034EB6E">
        <w:trPr>
          <w:trHeight w:val="285"/>
          <w:jc w:val="center"/>
        </w:trPr>
        <w:tc>
          <w:tcPr>
            <w:tcW w:w="840" w:type="dxa"/>
            <w:vMerge/>
            <w:noWrap/>
          </w:tcPr>
          <w:p w14:paraId="37925191" w14:textId="00BC2999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034FF083" w14:textId="0DBE5EBB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2CCA73FC" w14:textId="0BEEF0D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6DD04C55" w14:textId="30372FD3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D5C27" w14:textId="46358213" w:rsidR="007E02BC" w:rsidRPr="00446D3B" w:rsidRDefault="007E02BC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اسبوع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7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A9526FF" w14:textId="622A1C79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وحدة 4</w:t>
            </w:r>
          </w:p>
        </w:tc>
        <w:tc>
          <w:tcPr>
            <w:tcW w:w="16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2322D808" w14:textId="77777777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  <w:p w14:paraId="0AC66415" w14:textId="77777777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  <w:p w14:paraId="45B3287F" w14:textId="77777777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كل ما يتعلق بالحيوانات</w:t>
            </w:r>
          </w:p>
          <w:p w14:paraId="4705F4F4" w14:textId="77D0DFB3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931945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D43BC" w14:textId="77777777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أنواع الحيوانات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5C4AB4" w14:textId="623C49E6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B934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7E02BC" w:rsidRPr="00446D3B" w14:paraId="13ABE1D4" w14:textId="77777777" w:rsidTr="0034EB6E">
        <w:trPr>
          <w:trHeight w:val="285"/>
          <w:jc w:val="center"/>
        </w:trPr>
        <w:tc>
          <w:tcPr>
            <w:tcW w:w="840" w:type="dxa"/>
            <w:vMerge/>
            <w:noWrap/>
          </w:tcPr>
          <w:p w14:paraId="32425368" w14:textId="20354D9D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358678A6" w14:textId="5B44D538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02CF572B" w14:textId="689A19C8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674FBE72" w14:textId="50327E74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A1399" w14:textId="7753E756" w:rsidR="007E02BC" w:rsidRPr="00446D3B" w:rsidRDefault="007E02BC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اسبوع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8 </w:t>
            </w:r>
          </w:p>
        </w:tc>
        <w:tc>
          <w:tcPr>
            <w:tcW w:w="1005" w:type="dxa"/>
            <w:vMerge/>
            <w:noWrap/>
            <w:vAlign w:val="center"/>
          </w:tcPr>
          <w:p w14:paraId="29DED2EA" w14:textId="5AB3C279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644E1813" w14:textId="2832F379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FE6C2B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86A3E" w14:textId="77777777" w:rsidR="007E02BC" w:rsidRPr="00446D3B" w:rsidRDefault="007E02BC" w:rsidP="007E02BC">
            <w:pPr>
              <w:spacing w:after="0"/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rtl/>
              </w:rPr>
              <w:t>ماذا تحتاج الحيوانات لتعيش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607DFA" w14:textId="20C8361A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B529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3734BA" w:rsidRPr="00446D3B" w14:paraId="399876E3" w14:textId="77777777" w:rsidTr="0034EB6E">
        <w:trPr>
          <w:trHeight w:val="285"/>
          <w:jc w:val="center"/>
        </w:trPr>
        <w:tc>
          <w:tcPr>
            <w:tcW w:w="840" w:type="dxa"/>
            <w:vMerge/>
            <w:noWrap/>
          </w:tcPr>
          <w:p w14:paraId="44034620" w14:textId="2D23F74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4CA617BC" w14:textId="7AB4A26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1AE96689" w14:textId="7ADBF7E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070F4414" w14:textId="3C2A08F3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3707B" w14:textId="77CFC740" w:rsidR="003734BA" w:rsidRPr="00446D3B" w:rsidRDefault="003734BA" w:rsidP="003734BA">
            <w:pPr>
              <w:bidi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   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9</w:t>
            </w:r>
          </w:p>
        </w:tc>
        <w:tc>
          <w:tcPr>
            <w:tcW w:w="1005" w:type="dxa"/>
            <w:vMerge/>
            <w:noWrap/>
            <w:vAlign w:val="center"/>
          </w:tcPr>
          <w:p w14:paraId="51EF07E2" w14:textId="2F62CF1F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5A0E43D7" w14:textId="6C1E3530" w:rsidR="003734BA" w:rsidRPr="00446D3B" w:rsidRDefault="003734BA" w:rsidP="003734BA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4D67AB" w14:textId="7F7E7014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3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FFC8" w14:textId="77777777" w:rsidR="003734BA" w:rsidRPr="00446D3B" w:rsidRDefault="003734BA" w:rsidP="003734BA">
            <w:pPr>
              <w:spacing w:after="0"/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كيف تأكل الحيوانات الغذاء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F794D0" w14:textId="454B3627" w:rsidR="003734BA" w:rsidRPr="00446D3B" w:rsidRDefault="003734BA" w:rsidP="003734BA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4E4C1" w14:textId="77777777" w:rsidR="003734BA" w:rsidRPr="00446D3B" w:rsidRDefault="003734BA" w:rsidP="003734BA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  <w:tr w:rsidR="007E02BC" w:rsidRPr="00446D3B" w14:paraId="05FE0CCF" w14:textId="77777777" w:rsidTr="0034EB6E">
        <w:trPr>
          <w:trHeight w:val="285"/>
          <w:jc w:val="center"/>
        </w:trPr>
        <w:tc>
          <w:tcPr>
            <w:tcW w:w="840" w:type="dxa"/>
            <w:vMerge/>
            <w:noWrap/>
          </w:tcPr>
          <w:p w14:paraId="2915B3D7" w14:textId="4CDE3232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763" w:type="dxa"/>
            <w:vMerge/>
            <w:noWrap/>
          </w:tcPr>
          <w:p w14:paraId="40A0FC9F" w14:textId="7EC73A2E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0" w:type="dxa"/>
            <w:vMerge/>
            <w:noWrap/>
          </w:tcPr>
          <w:p w14:paraId="7B083E78" w14:textId="63C2487C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noWrap/>
          </w:tcPr>
          <w:p w14:paraId="06517237" w14:textId="33A61FD4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75BC1" w14:textId="21F70FF4" w:rsidR="007E02BC" w:rsidRPr="00446D3B" w:rsidRDefault="007E02BC" w:rsidP="004E2180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اسبوع </w:t>
            </w:r>
            <w:r w:rsidR="004E2180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10</w:t>
            </w:r>
          </w:p>
        </w:tc>
        <w:tc>
          <w:tcPr>
            <w:tcW w:w="1005" w:type="dxa"/>
            <w:vMerge/>
            <w:noWrap/>
            <w:vAlign w:val="center"/>
          </w:tcPr>
          <w:p w14:paraId="32A7E8A9" w14:textId="40510108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650" w:type="dxa"/>
            <w:vMerge/>
            <w:noWrap/>
          </w:tcPr>
          <w:p w14:paraId="6E956472" w14:textId="129A10BB" w:rsidR="007E02BC" w:rsidRPr="00446D3B" w:rsidRDefault="007E02BC" w:rsidP="007E02BC">
            <w:pPr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3B6D6F" w14:textId="6261E43D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4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</w:t>
            </w:r>
          </w:p>
        </w:tc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3DA0" w14:textId="77777777" w:rsidR="007E02BC" w:rsidRPr="00446D3B" w:rsidRDefault="007E02BC" w:rsidP="007E02BC">
            <w:pPr>
              <w:jc w:val="right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حيوانات تنمو وتتغير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62F82B" w14:textId="2790CC6B" w:rsidR="007E02BC" w:rsidRPr="00446D3B" w:rsidRDefault="007E02BC" w:rsidP="007E02BC">
            <w:pPr>
              <w:bidi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حصص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769AD" w14:textId="77777777" w:rsidR="007E02BC" w:rsidRPr="00446D3B" w:rsidRDefault="007E02BC" w:rsidP="007E02BC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</w:tr>
    </w:tbl>
    <w:p w14:paraId="7F7D4B21" w14:textId="77777777" w:rsidR="00504F63" w:rsidRDefault="00504F63" w:rsidP="00504F63">
      <w:pPr>
        <w:rPr>
          <w:rFonts w:ascii="Calibri" w:hAnsi="Calibri" w:cs="Calibri"/>
          <w:sz w:val="22"/>
          <w:szCs w:val="22"/>
        </w:rPr>
      </w:pPr>
    </w:p>
    <w:p w14:paraId="7E3E1785" w14:textId="77777777" w:rsidR="00FA018F" w:rsidRPr="00446D3B" w:rsidRDefault="00FA018F" w:rsidP="00504F63">
      <w:pPr>
        <w:rPr>
          <w:rFonts w:ascii="Calibri" w:hAnsi="Calibri" w:cs="Calibri"/>
          <w:sz w:val="22"/>
          <w:szCs w:val="22"/>
        </w:rPr>
        <w:sectPr w:rsidR="00FA018F" w:rsidRPr="00446D3B" w:rsidSect="00FA7264">
          <w:footerReference w:type="default" r:id="rId11"/>
          <w:pgSz w:w="15840" w:h="12240" w:orient="landscape"/>
          <w:pgMar w:top="1440" w:right="1440" w:bottom="1440" w:left="1440" w:header="708" w:footer="510" w:gutter="0"/>
          <w:cols w:space="708"/>
          <w:titlePg/>
          <w:docGrid w:linePitch="360"/>
        </w:sectPr>
      </w:pPr>
    </w:p>
    <w:tbl>
      <w:tblPr>
        <w:bidiVisual/>
        <w:tblW w:w="13691" w:type="dxa"/>
        <w:tblInd w:w="-249" w:type="dxa"/>
        <w:tblLook w:val="04A0" w:firstRow="1" w:lastRow="0" w:firstColumn="1" w:lastColumn="0" w:noHBand="0" w:noVBand="1"/>
      </w:tblPr>
      <w:tblGrid>
        <w:gridCol w:w="960"/>
        <w:gridCol w:w="1260"/>
        <w:gridCol w:w="1590"/>
        <w:gridCol w:w="5915"/>
        <w:gridCol w:w="1530"/>
        <w:gridCol w:w="946"/>
        <w:gridCol w:w="1490"/>
      </w:tblGrid>
      <w:tr w:rsidR="002C6384" w:rsidRPr="00446D3B" w14:paraId="16EAA6C0" w14:textId="77777777" w:rsidTr="0034EB6E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  <w:vAlign w:val="center"/>
            <w:hideMark/>
          </w:tcPr>
          <w:p w14:paraId="37D7107B" w14:textId="77777777" w:rsidR="002C6384" w:rsidRPr="00446D3B" w:rsidRDefault="002C6384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bookmarkStart w:id="5" w:name="_Hlk195786998"/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lastRenderedPageBreak/>
              <w:t>رقم الوحدة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vAlign w:val="center"/>
            <w:hideMark/>
          </w:tcPr>
          <w:p w14:paraId="50A00112" w14:textId="77777777" w:rsidR="002C6384" w:rsidRPr="00446D3B" w:rsidRDefault="002C6384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عنوان الوحدة</w:t>
            </w: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noWrap/>
            <w:vAlign w:val="center"/>
            <w:hideMark/>
          </w:tcPr>
          <w:p w14:paraId="2555E6D5" w14:textId="77777777" w:rsidR="002C6384" w:rsidRPr="00446D3B" w:rsidRDefault="002C6384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رمز الناتج التعليمي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vAlign w:val="center"/>
            <w:hideMark/>
          </w:tcPr>
          <w:p w14:paraId="6B85444E" w14:textId="77777777" w:rsidR="002C6384" w:rsidRPr="00446D3B" w:rsidRDefault="002C6384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الناتج التعليمي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vAlign w:val="center"/>
            <w:hideMark/>
          </w:tcPr>
          <w:p w14:paraId="729A56C0" w14:textId="77777777" w:rsidR="002C6384" w:rsidRPr="00446D3B" w:rsidRDefault="002C6384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أولوية التعليم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vAlign w:val="center"/>
            <w:hideMark/>
          </w:tcPr>
          <w:p w14:paraId="25FEEBAD" w14:textId="77777777" w:rsidR="002C6384" w:rsidRPr="00446D3B" w:rsidRDefault="002C6384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رقم الدرس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CF7" w:themeFill="accent4" w:themeFillTint="66"/>
            <w:vAlign w:val="center"/>
            <w:hideMark/>
          </w:tcPr>
          <w:p w14:paraId="3FA4234A" w14:textId="77777777" w:rsidR="002C6384" w:rsidRPr="00446D3B" w:rsidRDefault="002C6384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  <w:t>عنوان الدرس</w:t>
            </w:r>
          </w:p>
        </w:tc>
      </w:tr>
      <w:tr w:rsidR="00036C40" w:rsidRPr="00446D3B" w14:paraId="4EBBAC66" w14:textId="77777777" w:rsidTr="00103981">
        <w:trPr>
          <w:trHeight w:val="29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BD78F" w14:textId="77777777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وحدة 1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9718D" w14:textId="77777777" w:rsidR="00036C40" w:rsidRPr="00446D3B" w:rsidRDefault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كن عالمًا</w:t>
            </w: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5F793" w14:textId="77777777" w:rsidR="00036C40" w:rsidRPr="00446D3B" w:rsidRDefault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1.1.01.001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7BBF0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تعرف مهارات الاستقصاء ويوظف بعض الأدوات التي يستخدمها العلماء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1B17E" w14:textId="05D76DBB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أساسي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2F74D" w14:textId="654ADFA4" w:rsidR="00036C40" w:rsidRPr="00446D3B" w:rsidRDefault="00D634B1" w:rsidP="002C6384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63E95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المهارات العلمية</w:t>
            </w:r>
          </w:p>
        </w:tc>
      </w:tr>
      <w:tr w:rsidR="00036C40" w:rsidRPr="00446D3B" w14:paraId="4E8189E3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D1AFD5" w14:textId="6F2725C3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32BA2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BDDAF7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1.1.01.002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60BE7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جل ملاحظاته ويقارن بينها وبين نتائج تنبؤاته.</w:t>
            </w: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br/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34C0C" w14:textId="2C451740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أساسي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94BDD" w14:textId="4518A5EB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03F84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الطريقة العلمية</w:t>
            </w:r>
          </w:p>
        </w:tc>
      </w:tr>
      <w:tr w:rsidR="00036C40" w:rsidRPr="00446D3B" w14:paraId="5FFB1784" w14:textId="77777777" w:rsidTr="00103981">
        <w:trPr>
          <w:trHeight w:val="29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A93A89F" w14:textId="3CBADF19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وحدة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8CFD3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</w:pPr>
          </w:p>
          <w:p w14:paraId="6609B95A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</w:rPr>
            </w:pPr>
          </w:p>
          <w:p w14:paraId="1E189A86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نباتات كائنات حية</w:t>
            </w: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30ECBE94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11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57FA94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وضح أن جميع الكائنات لديها صفات مشتركة تميزها عن الكائنات غير الحية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B34A5D5" w14:textId="32E42F4A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أساسي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CA9A58" w14:textId="353CEEC4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90041F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تعرف على الكائنات الحية</w:t>
            </w:r>
          </w:p>
        </w:tc>
      </w:tr>
      <w:tr w:rsidR="00036C40" w:rsidRPr="00446D3B" w14:paraId="2BB7F056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C1FF57" w14:textId="0AD0C296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D8506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0B94F78C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4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E96A75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تنتج أن للنباتات احتياجات أساسية وأنها لا تنمو جيدا إذا لم تلب جميع احتياجاتها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1A5F7F9" w14:textId="1CCAEA00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26F3D4" w14:textId="2A55ADA3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C650D31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أجزاء النباتات</w:t>
            </w:r>
          </w:p>
        </w:tc>
      </w:tr>
      <w:tr w:rsidR="00036C40" w:rsidRPr="00446D3B" w14:paraId="48943E67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BDD6C" w14:textId="3BD2863B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A4B54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6FE8C036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5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F22CAA2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تنتج أوجه التشابه والاختلاف بين النباتات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C47BCD" w14:textId="5275CE93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CE1DE0" w14:textId="475F27DF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درس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5CC8E7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نباتات مختلفة</w:t>
            </w:r>
          </w:p>
        </w:tc>
      </w:tr>
      <w:tr w:rsidR="00036C40" w:rsidRPr="00446D3B" w14:paraId="78016BDF" w14:textId="77777777" w:rsidTr="00103981">
        <w:trPr>
          <w:trHeight w:val="29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ADDCA" w14:textId="51698536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وحدة 3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B8F8F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  <w:p w14:paraId="5A0F407B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  <w:p w14:paraId="16299F3B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النباتات تنمو وتتغير</w:t>
            </w: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E472A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1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00F4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تعرف على أجزاء البذرة، ويميز بينها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A83A7" w14:textId="7CBEC0FD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أساسي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996E7" w14:textId="77777777" w:rsidR="00036C40" w:rsidRPr="00446D3B" w:rsidRDefault="00036C4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EF1DC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الزهور والثمار والبذور</w:t>
            </w:r>
          </w:p>
        </w:tc>
      </w:tr>
      <w:tr w:rsidR="00036C40" w:rsidRPr="00446D3B" w14:paraId="403CBBD6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9439E1" w14:textId="175893E5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D4DEB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2320C4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6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CC45D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صف دورة حياة نبات ما مثل، الفاصوليا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5F05C" w14:textId="154B8F09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2EBB0" w14:textId="31E67C4F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898DA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كيف تنمو النباتات وتتغير</w:t>
            </w:r>
          </w:p>
        </w:tc>
      </w:tr>
      <w:tr w:rsidR="00036C40" w:rsidRPr="00446D3B" w14:paraId="2C16FCBF" w14:textId="77777777" w:rsidTr="00103981">
        <w:trPr>
          <w:trHeight w:val="293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ED602" w14:textId="033F01A3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4FFB0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B1F19C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10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EAC17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وضح الطرائق المختلفة لنمو النباتات مع ذكر مثال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CAD99" w14:textId="0CB3A5B5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أساسي</w:t>
            </w:r>
          </w:p>
        </w:tc>
        <w:tc>
          <w:tcPr>
            <w:tcW w:w="9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C85BF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3CEF3" w14:textId="77777777" w:rsidR="00036C40" w:rsidRPr="00446D3B" w:rsidRDefault="00036C40" w:rsidP="00914B7E">
            <w:pPr>
              <w:bidi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036C40" w:rsidRPr="00446D3B" w14:paraId="0EC9A08C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EAF545" w14:textId="7657BDC5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00F4A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75EB4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3.002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8EA8B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تنتج وجود بعض الصفات التي يمكن التنبؤ بها في المراحل المختلفة لتطور ونمو النباتات والحيوانات رغم أن لها دورات حياتية متنوعة وفريدة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AB775" w14:textId="77177129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CB8A1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CA04" w14:textId="77777777" w:rsidR="00036C40" w:rsidRPr="00446D3B" w:rsidRDefault="00036C40" w:rsidP="00914B7E">
            <w:pPr>
              <w:bidi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036C40" w:rsidRPr="00446D3B" w14:paraId="438C3EEC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20CAF6" w14:textId="1ECA0693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730BC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B56F52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3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C5A29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ذكر الأماكن، المواطن التي تعيش فيها النباتات، مع ذكر مثال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B814E" w14:textId="636C8809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C5FD5" w14:textId="1020735B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الدرس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547B2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النباتات تعيش في أماكن كثيرة</w:t>
            </w:r>
          </w:p>
        </w:tc>
      </w:tr>
      <w:tr w:rsidR="00036C40" w:rsidRPr="00446D3B" w14:paraId="5ADEA5E6" w14:textId="77777777" w:rsidTr="00103981">
        <w:trPr>
          <w:trHeight w:val="29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6B39B" w14:textId="1664EE07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:lang w:bidi="ar-AE"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:lang w:bidi="ar-AE"/>
                <w14:ligatures w14:val="none"/>
              </w:rPr>
              <w:t xml:space="preserve">الوحدة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bidi="ar-AE"/>
                <w14:ligatures w14:val="none"/>
              </w:rPr>
              <w:t>4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3346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446D3B">
              <w:rPr>
                <w:rFonts w:ascii="Calibri" w:hAnsi="Calibri" w:cs="Calibri"/>
                <w:color w:val="242424"/>
                <w:sz w:val="22"/>
                <w:szCs w:val="22"/>
                <w:shd w:val="clear" w:color="auto" w:fill="FFFFFF"/>
                <w:rtl/>
              </w:rPr>
              <w:t>كل ما يتعلق بالحيوانات</w:t>
            </w:r>
          </w:p>
          <w:p w14:paraId="4EFCE8E8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7FFC73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2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49E64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تعرف على أنواع الحيوانات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D61A2" w14:textId="460D62FD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أساسي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74EA1" w14:textId="192B81E0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1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05AF7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أنواع الحيوانات</w:t>
            </w:r>
          </w:p>
        </w:tc>
      </w:tr>
      <w:tr w:rsidR="00036C40" w:rsidRPr="00446D3B" w14:paraId="246BD88B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F3F40" w14:textId="75D0EDA5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A33CB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21DFC4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9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24710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وضح الصفات الأساسية لكل مجموعة من المجموعات الحيوانية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CD0CE" w14:textId="2055C29B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35E2E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0ECDE" w14:textId="77777777" w:rsidR="00036C40" w:rsidRPr="00446D3B" w:rsidRDefault="00036C40" w:rsidP="00914B7E">
            <w:pPr>
              <w:bidi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036C40" w:rsidRPr="00446D3B" w14:paraId="753E4E71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F0271" w14:textId="5BF18766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DA0DC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4102C4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12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41A27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وضح أن للحيوانات احتياجات أساسية يجب أن تلبيها لتبقى على قيد الحياة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C3B29" w14:textId="3F45AC90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66A6F" w14:textId="0EBA6670" w:rsidR="00036C40" w:rsidRPr="00446D3B" w:rsidRDefault="00D856B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 2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E1CA9" w14:textId="5CC920D6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ماذا تحتاج الحيوانات لتعيش</w:t>
            </w:r>
          </w:p>
        </w:tc>
      </w:tr>
      <w:tr w:rsidR="00036C40" w:rsidRPr="00446D3B" w14:paraId="07FC6D62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543717" w14:textId="52690AC1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258E1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A87C64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4.004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8DB32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ميز بين مفهومي حيوانات آكلة اللحوم وحيوانات آكلة النباتات وحيوانات آكلة للحيوانات والنبات، مع ذكر أمثلة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E0952" w14:textId="0142F241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867E1" w14:textId="1605BAAE" w:rsidR="00036C40" w:rsidRPr="00446D3B" w:rsidRDefault="00036C4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</w:t>
            </w:r>
            <w:r w:rsidR="00D856B0"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FB74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كيف تأكل الحيوانات الغذاء</w:t>
            </w:r>
          </w:p>
        </w:tc>
      </w:tr>
      <w:tr w:rsidR="00036C40" w:rsidRPr="00446D3B" w14:paraId="5EF4A83C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CECB7" w14:textId="5CA55DC8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21772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1A7112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4.002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06E5E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تنتج أن الكائنات الحية ومنها الإنسان يمكن تصنيفها في مجموعات بناء على نوع الغذاء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6FA26" w14:textId="2C1AE1BF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تكميلي</w:t>
            </w:r>
          </w:p>
        </w:tc>
        <w:tc>
          <w:tcPr>
            <w:tcW w:w="9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729CA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B2E1C" w14:textId="77777777" w:rsidR="00036C40" w:rsidRPr="00446D3B" w:rsidRDefault="00036C40" w:rsidP="00914B7E">
            <w:pPr>
              <w:bidi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036C40" w:rsidRPr="00446D3B" w14:paraId="58EBDC72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6EB40" w14:textId="21EC1354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BE4D8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71035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1.007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57DA6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صف دورة حيوان ما مثل، الضفدع، الطائر الخ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0C37" w14:textId="2AD117D5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B7BB1" w14:textId="6348DF8E" w:rsidR="00036C40" w:rsidRPr="00446D3B" w:rsidRDefault="00036C40" w:rsidP="00AF60CF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>الدرس</w:t>
            </w:r>
            <w:r w:rsidR="00D856B0"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  <w:t xml:space="preserve"> </w:t>
            </w:r>
            <w:r w:rsidRPr="00446D3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4F1C5" w14:textId="77777777" w:rsidR="00036C40" w:rsidRPr="00446D3B" w:rsidRDefault="00036C40" w:rsidP="00914B7E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الحيوانات تنمو وتتغير</w:t>
            </w:r>
          </w:p>
        </w:tc>
      </w:tr>
      <w:tr w:rsidR="00036C40" w:rsidRPr="00446D3B" w14:paraId="735FD642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4DEFF" w14:textId="4DB3AEF3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BD7D1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B35E71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3.002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AF616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تنتج وجود بعض الصفات التي يمكن التنبؤ بها في المراحل المختلفة لتطور ونمو النباتات والحيوانات رغم أن لها دورات حياتية متنوعة وفريدة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F6616" w14:textId="43C88102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3A7C22" w:themeColor="accent6" w:themeShade="BF"/>
                <w:sz w:val="22"/>
                <w:szCs w:val="22"/>
                <w:rtl/>
              </w:rPr>
              <w:t>ناتج ذو أولوية</w:t>
            </w:r>
          </w:p>
        </w:tc>
        <w:tc>
          <w:tcPr>
            <w:tcW w:w="9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C2765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01984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036C40" w:rsidRPr="00446D3B" w14:paraId="52E9D5C4" w14:textId="77777777" w:rsidTr="00103981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BA51A" w14:textId="3DEF964A" w:rsidR="00036C40" w:rsidRPr="00446D3B" w:rsidRDefault="00036C40" w:rsidP="00036C40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9AB7D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64BA77" w14:textId="77777777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</w:rPr>
              <w:t>SCI.3.1.03.001</w:t>
            </w:r>
          </w:p>
        </w:tc>
        <w:tc>
          <w:tcPr>
            <w:tcW w:w="5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26230" w14:textId="77777777" w:rsidR="00036C40" w:rsidRPr="00446D3B" w:rsidRDefault="00036C40" w:rsidP="00877DC1">
            <w:pPr>
              <w:bidi/>
              <w:spacing w:after="0" w:line="276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000000"/>
                <w:sz w:val="22"/>
                <w:szCs w:val="22"/>
                <w:rtl/>
              </w:rPr>
              <w:t>يستنتج أهمية التكاثر بالنسبة لجميع أنواع الكائنات الحية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DA821" w14:textId="59EF19B4" w:rsidR="00036C40" w:rsidRPr="00446D3B" w:rsidRDefault="00036C40" w:rsidP="00AF60CF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rtl/>
                <w14:ligatures w14:val="none"/>
              </w:rPr>
            </w:pPr>
            <w:r w:rsidRPr="00446D3B">
              <w:rPr>
                <w:rFonts w:ascii="Calibri" w:hAnsi="Calibri" w:cs="Calibri"/>
                <w:color w:val="E97132" w:themeColor="accent2"/>
                <w:sz w:val="22"/>
                <w:szCs w:val="22"/>
                <w:rtl/>
              </w:rPr>
              <w:t>ناتج داعم تكميلي</w:t>
            </w:r>
          </w:p>
        </w:tc>
        <w:tc>
          <w:tcPr>
            <w:tcW w:w="9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7A18C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D7477" w14:textId="77777777" w:rsidR="00036C40" w:rsidRPr="00446D3B" w:rsidRDefault="00036C40" w:rsidP="00AF60CF">
            <w:pPr>
              <w:bidi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bookmarkEnd w:id="5"/>
    </w:tbl>
    <w:p w14:paraId="5ECFBDAC" w14:textId="77777777" w:rsidR="00B13D4A" w:rsidRDefault="00B13D4A" w:rsidP="00CA16A3">
      <w:pPr>
        <w:spacing w:line="240" w:lineRule="auto"/>
        <w:rPr>
          <w:rFonts w:ascii="Calibri" w:hAnsi="Calibri" w:cs="Calibri"/>
          <w:sz w:val="22"/>
          <w:szCs w:val="22"/>
          <w:rtl/>
        </w:rPr>
      </w:pPr>
    </w:p>
    <w:bookmarkEnd w:id="4"/>
    <w:sectPr w:rsidR="00B13D4A" w:rsidSect="00CB3614">
      <w:headerReference w:type="default" r:id="rId12"/>
      <w:footerReference w:type="default" r:id="rId13"/>
      <w:pgSz w:w="15840" w:h="12240" w:orient="landscape"/>
      <w:pgMar w:top="1440" w:right="109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6E35E" w14:textId="77777777" w:rsidR="00923171" w:rsidRDefault="00923171">
      <w:pPr>
        <w:spacing w:after="0" w:line="240" w:lineRule="auto"/>
      </w:pPr>
      <w:r>
        <w:separator/>
      </w:r>
    </w:p>
  </w:endnote>
  <w:endnote w:type="continuationSeparator" w:id="0">
    <w:p w14:paraId="2B1DF621" w14:textId="77777777" w:rsidR="00923171" w:rsidRDefault="00923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5C3A" w14:textId="2AE1741A" w:rsidR="00914B7E" w:rsidRPr="00191E0A" w:rsidRDefault="00FA7264" w:rsidP="00C340BD">
    <w:pPr>
      <w:pStyle w:val="Footer"/>
      <w:tabs>
        <w:tab w:val="clear" w:pos="4680"/>
        <w:tab w:val="clear" w:pos="9360"/>
      </w:tabs>
      <w:bidi/>
      <w:jc w:val="center"/>
      <w:rPr>
        <w:rFonts w:ascii="Dubai" w:hAnsi="Dubai" w:cs="Dubai"/>
        <w:i/>
        <w:iCs/>
        <w:sz w:val="12"/>
        <w:szCs w:val="12"/>
        <w:rtl/>
        <w:lang w:val="en-GB" w:bidi="ar-JO"/>
      </w:rPr>
    </w:pPr>
    <w:r w:rsidRPr="00191E0A">
      <w:rPr>
        <w:rFonts w:ascii="Dubai" w:hAnsi="Dubai" w:cs="Dubai"/>
        <w:sz w:val="12"/>
        <w:szCs w:val="12"/>
        <w:rtl/>
      </w:rPr>
      <w:br/>
    </w:r>
  </w:p>
  <w:p w14:paraId="1432A13E" w14:textId="77777777" w:rsidR="00914B7E" w:rsidRDefault="00914B7E" w:rsidP="00914B7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A57256" w14:textId="01D0C92E" w:rsidR="00D027EC" w:rsidRPr="00E80EAC" w:rsidRDefault="00D027EC" w:rsidP="002C6384">
    <w:pPr>
      <w:pStyle w:val="Footer"/>
      <w:rPr>
        <w:rFonts w:ascii="Candara" w:hAnsi="Candar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9DFEA" w14:textId="77777777" w:rsidR="00923171" w:rsidRDefault="00923171">
      <w:pPr>
        <w:spacing w:after="0" w:line="240" w:lineRule="auto"/>
      </w:pPr>
      <w:r>
        <w:separator/>
      </w:r>
    </w:p>
  </w:footnote>
  <w:footnote w:type="continuationSeparator" w:id="0">
    <w:p w14:paraId="794D3479" w14:textId="77777777" w:rsidR="00923171" w:rsidRDefault="009231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71585" w14:textId="77777777" w:rsidR="0032054A" w:rsidRPr="004A35B9" w:rsidRDefault="0032054A">
    <w:pPr>
      <w:pStyle w:val="Header"/>
      <w:rPr>
        <w:rFonts w:ascii="Candara" w:hAnsi="Candara"/>
        <w:sz w:val="18"/>
        <w:szCs w:val="18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YAqsYFHq0v+Sn" int2:id="QxA6O4e1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430E5"/>
    <w:multiLevelType w:val="multilevel"/>
    <w:tmpl w:val="C77216D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B59DC"/>
    <w:multiLevelType w:val="multilevel"/>
    <w:tmpl w:val="8AC664C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ptos" w:hAnsi="Apto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C51443"/>
    <w:multiLevelType w:val="multilevel"/>
    <w:tmpl w:val="E5DCE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562F2C"/>
    <w:multiLevelType w:val="multilevel"/>
    <w:tmpl w:val="B06CA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7E63E2"/>
    <w:multiLevelType w:val="hybridMultilevel"/>
    <w:tmpl w:val="4EEAC8E6"/>
    <w:lvl w:ilvl="0" w:tplc="AF4C6F8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F1159"/>
    <w:multiLevelType w:val="multilevel"/>
    <w:tmpl w:val="74CE6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A2448F"/>
    <w:multiLevelType w:val="multilevel"/>
    <w:tmpl w:val="D2464B76"/>
    <w:lvl w:ilvl="0">
      <w:start w:val="8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" w:hAnsi="Calibri" w:cs="Calibri" w:hint="default"/>
        <w:b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" w:hAnsi="Calibri" w:cs="Calibri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Calibri" w:hAnsi="Calibri" w:cs="Calibri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hAnsi="Calibri" w:cs="Calibri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Calibri" w:hAnsi="Calibri" w:cs="Calibri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hAnsi="Calibri" w:cs="Calibri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Calibri" w:hAnsi="Calibri" w:cs="Calibri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Calibri" w:hAnsi="Calibri" w:cs="Calibri" w:hint="default"/>
        <w:b/>
        <w:sz w:val="22"/>
      </w:rPr>
    </w:lvl>
  </w:abstractNum>
  <w:abstractNum w:abstractNumId="7" w15:restartNumberingAfterBreak="0">
    <w:nsid w:val="15AB0218"/>
    <w:multiLevelType w:val="multilevel"/>
    <w:tmpl w:val="578627F4"/>
    <w:styleLink w:val="CurrentList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DD6311"/>
    <w:multiLevelType w:val="multilevel"/>
    <w:tmpl w:val="96A60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5F16F65"/>
    <w:multiLevelType w:val="multilevel"/>
    <w:tmpl w:val="74988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62368C0"/>
    <w:multiLevelType w:val="hybridMultilevel"/>
    <w:tmpl w:val="0F966946"/>
    <w:lvl w:ilvl="0" w:tplc="077680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697DD1"/>
    <w:multiLevelType w:val="multilevel"/>
    <w:tmpl w:val="39C8F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9481190"/>
    <w:multiLevelType w:val="hybridMultilevel"/>
    <w:tmpl w:val="76B0A8B8"/>
    <w:lvl w:ilvl="0" w:tplc="FFFFFFFF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F1658B"/>
    <w:multiLevelType w:val="hybridMultilevel"/>
    <w:tmpl w:val="C4626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13E61"/>
    <w:multiLevelType w:val="multilevel"/>
    <w:tmpl w:val="92F08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05B7F85"/>
    <w:multiLevelType w:val="multilevel"/>
    <w:tmpl w:val="AA32D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16F48CB"/>
    <w:multiLevelType w:val="multilevel"/>
    <w:tmpl w:val="A360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1957F4C"/>
    <w:multiLevelType w:val="hybridMultilevel"/>
    <w:tmpl w:val="8C2CD666"/>
    <w:lvl w:ilvl="0" w:tplc="C7BE3F28">
      <w:numFmt w:val="bullet"/>
      <w:lvlText w:val="-"/>
      <w:lvlJc w:val="left"/>
      <w:pPr>
        <w:ind w:left="720" w:hanging="360"/>
      </w:pPr>
      <w:rPr>
        <w:rFonts w:ascii="Candara" w:eastAsiaTheme="minorHAnsi" w:hAnsi="Candara" w:cs="Aria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9F448A"/>
    <w:multiLevelType w:val="multilevel"/>
    <w:tmpl w:val="42DC659E"/>
    <w:lvl w:ilvl="0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505"/>
        </w:tabs>
        <w:ind w:left="1505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225"/>
        </w:tabs>
        <w:ind w:left="2225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945"/>
        </w:tabs>
        <w:ind w:left="2945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65"/>
        </w:tabs>
        <w:ind w:left="3665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85"/>
        </w:tabs>
        <w:ind w:left="4385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105"/>
        </w:tabs>
        <w:ind w:left="5105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825"/>
        </w:tabs>
        <w:ind w:left="5825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545"/>
        </w:tabs>
        <w:ind w:left="6545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80452F7"/>
    <w:multiLevelType w:val="hybridMultilevel"/>
    <w:tmpl w:val="16C87FD0"/>
    <w:lvl w:ilvl="0" w:tplc="AF4C6F8C">
      <w:start w:val="1"/>
      <w:numFmt w:val="bullet"/>
      <w:lvlText w:val="-"/>
      <w:lvlJc w:val="left"/>
      <w:pPr>
        <w:ind w:left="360" w:hanging="360"/>
      </w:pPr>
      <w:rPr>
        <w:rFonts w:ascii="Aptos" w:hAnsi="Apto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BA2674"/>
    <w:multiLevelType w:val="hybridMultilevel"/>
    <w:tmpl w:val="8C3E9DEA"/>
    <w:lvl w:ilvl="0" w:tplc="07768030">
      <w:numFmt w:val="bullet"/>
      <w:lvlText w:val="-"/>
      <w:lvlJc w:val="left"/>
      <w:pPr>
        <w:ind w:left="45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AA547E"/>
    <w:multiLevelType w:val="multilevel"/>
    <w:tmpl w:val="4614C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1D56770"/>
    <w:multiLevelType w:val="hybridMultilevel"/>
    <w:tmpl w:val="F0A45546"/>
    <w:lvl w:ilvl="0" w:tplc="33721A42">
      <w:numFmt w:val="bullet"/>
      <w:lvlText w:val="-"/>
      <w:lvlJc w:val="left"/>
      <w:pPr>
        <w:ind w:left="720" w:hanging="360"/>
      </w:pPr>
      <w:rPr>
        <w:rFonts w:ascii="Candara" w:eastAsiaTheme="minorHAnsi" w:hAnsi="Candar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4E40BD"/>
    <w:multiLevelType w:val="hybridMultilevel"/>
    <w:tmpl w:val="B8D67B42"/>
    <w:lvl w:ilvl="0" w:tplc="07768030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720C76"/>
    <w:multiLevelType w:val="multilevel"/>
    <w:tmpl w:val="838E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6470888"/>
    <w:multiLevelType w:val="multilevel"/>
    <w:tmpl w:val="D7E4E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432F54"/>
    <w:multiLevelType w:val="hybridMultilevel"/>
    <w:tmpl w:val="D4E4C928"/>
    <w:lvl w:ilvl="0" w:tplc="04090001">
      <w:start w:val="1"/>
      <w:numFmt w:val="bullet"/>
      <w:lvlText w:val=""/>
      <w:lvlJc w:val="left"/>
      <w:pPr>
        <w:ind w:left="9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</w:abstractNum>
  <w:abstractNum w:abstractNumId="27" w15:restartNumberingAfterBreak="0">
    <w:nsid w:val="3D482F36"/>
    <w:multiLevelType w:val="hybridMultilevel"/>
    <w:tmpl w:val="C2B6642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C05C49"/>
    <w:multiLevelType w:val="multilevel"/>
    <w:tmpl w:val="333E2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00B342F"/>
    <w:multiLevelType w:val="multilevel"/>
    <w:tmpl w:val="3DF65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24E7AD8"/>
    <w:multiLevelType w:val="multilevel"/>
    <w:tmpl w:val="F0DA9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45A7349"/>
    <w:multiLevelType w:val="multilevel"/>
    <w:tmpl w:val="099CF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8B7614C"/>
    <w:multiLevelType w:val="hybridMultilevel"/>
    <w:tmpl w:val="B75E17EA"/>
    <w:lvl w:ilvl="0" w:tplc="33721A42">
      <w:numFmt w:val="bullet"/>
      <w:lvlText w:val="-"/>
      <w:lvlJc w:val="left"/>
      <w:pPr>
        <w:ind w:left="720" w:hanging="360"/>
      </w:pPr>
      <w:rPr>
        <w:rFonts w:ascii="Candara" w:eastAsiaTheme="minorHAnsi" w:hAnsi="Candar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02215"/>
    <w:multiLevelType w:val="multilevel"/>
    <w:tmpl w:val="95BA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C0359CF"/>
    <w:multiLevelType w:val="hybridMultilevel"/>
    <w:tmpl w:val="3CFE5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191256"/>
    <w:multiLevelType w:val="hybridMultilevel"/>
    <w:tmpl w:val="461E80C6"/>
    <w:lvl w:ilvl="0" w:tplc="33721A42">
      <w:numFmt w:val="bullet"/>
      <w:lvlText w:val="-"/>
      <w:lvlJc w:val="left"/>
      <w:pPr>
        <w:ind w:left="720" w:hanging="360"/>
      </w:pPr>
      <w:rPr>
        <w:rFonts w:ascii="Candara" w:eastAsiaTheme="minorHAnsi" w:hAnsi="Candar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305C33"/>
    <w:multiLevelType w:val="hybridMultilevel"/>
    <w:tmpl w:val="4F62D516"/>
    <w:lvl w:ilvl="0" w:tplc="660C4FB0">
      <w:start w:val="1"/>
      <w:numFmt w:val="decimal"/>
      <w:pStyle w:val="Heading1"/>
      <w:lvlText w:val="%1."/>
      <w:lvlJc w:val="left"/>
      <w:pPr>
        <w:ind w:left="785" w:hanging="360"/>
      </w:pPr>
      <w:rPr>
        <w:i w:val="0"/>
        <w:iCs w:val="0"/>
        <w:color w:val="156082" w:themeColor="accent1"/>
        <w:sz w:val="28"/>
        <w:szCs w:val="40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>
      <w:start w:val="1"/>
      <w:numFmt w:val="lowerRoman"/>
      <w:lvlText w:val="%3."/>
      <w:lvlJc w:val="right"/>
      <w:pPr>
        <w:ind w:left="2225" w:hanging="180"/>
      </w:pPr>
    </w:lvl>
    <w:lvl w:ilvl="3" w:tplc="0809000F">
      <w:start w:val="1"/>
      <w:numFmt w:val="decimal"/>
      <w:lvlText w:val="%4."/>
      <w:lvlJc w:val="left"/>
      <w:pPr>
        <w:ind w:left="2945" w:hanging="360"/>
      </w:pPr>
    </w:lvl>
    <w:lvl w:ilvl="4" w:tplc="08090019">
      <w:start w:val="1"/>
      <w:numFmt w:val="lowerLetter"/>
      <w:lvlText w:val="%5."/>
      <w:lvlJc w:val="left"/>
      <w:pPr>
        <w:ind w:left="3665" w:hanging="360"/>
      </w:pPr>
    </w:lvl>
    <w:lvl w:ilvl="5" w:tplc="0809001B">
      <w:start w:val="1"/>
      <w:numFmt w:val="lowerRoman"/>
      <w:lvlText w:val="%6."/>
      <w:lvlJc w:val="right"/>
      <w:pPr>
        <w:ind w:left="4385" w:hanging="180"/>
      </w:pPr>
    </w:lvl>
    <w:lvl w:ilvl="6" w:tplc="0809000F">
      <w:start w:val="1"/>
      <w:numFmt w:val="decimal"/>
      <w:lvlText w:val="%7."/>
      <w:lvlJc w:val="left"/>
      <w:pPr>
        <w:ind w:left="5105" w:hanging="360"/>
      </w:pPr>
    </w:lvl>
    <w:lvl w:ilvl="7" w:tplc="08090019">
      <w:start w:val="1"/>
      <w:numFmt w:val="lowerLetter"/>
      <w:lvlText w:val="%8."/>
      <w:lvlJc w:val="left"/>
      <w:pPr>
        <w:ind w:left="5825" w:hanging="360"/>
      </w:pPr>
    </w:lvl>
    <w:lvl w:ilvl="8" w:tplc="0809001B">
      <w:start w:val="1"/>
      <w:numFmt w:val="lowerRoman"/>
      <w:lvlText w:val="%9."/>
      <w:lvlJc w:val="right"/>
      <w:pPr>
        <w:ind w:left="6545" w:hanging="180"/>
      </w:pPr>
    </w:lvl>
  </w:abstractNum>
  <w:abstractNum w:abstractNumId="37" w15:restartNumberingAfterBreak="0">
    <w:nsid w:val="4E7702E3"/>
    <w:multiLevelType w:val="multilevel"/>
    <w:tmpl w:val="2C82C89C"/>
    <w:lvl w:ilvl="0"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ascii="Calibri" w:eastAsia="Times New Roman" w:hAnsi="Calibri" w:cs="Calibri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  <w:b/>
      </w:rPr>
    </w:lvl>
    <w:lvl w:ilvl="2">
      <w:start w:val="8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F874483"/>
    <w:multiLevelType w:val="multilevel"/>
    <w:tmpl w:val="2528F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FAF21C4"/>
    <w:multiLevelType w:val="multilevel"/>
    <w:tmpl w:val="578627F4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7D9571D"/>
    <w:multiLevelType w:val="hybridMultilevel"/>
    <w:tmpl w:val="75049330"/>
    <w:lvl w:ilvl="0" w:tplc="077680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07111E"/>
    <w:multiLevelType w:val="hybridMultilevel"/>
    <w:tmpl w:val="A6CE9CDC"/>
    <w:lvl w:ilvl="0" w:tplc="33721A42">
      <w:numFmt w:val="bullet"/>
      <w:lvlText w:val="-"/>
      <w:lvlJc w:val="left"/>
      <w:pPr>
        <w:ind w:left="720" w:hanging="360"/>
      </w:pPr>
      <w:rPr>
        <w:rFonts w:ascii="Candara" w:eastAsiaTheme="minorHAnsi" w:hAnsi="Candar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43562"/>
    <w:multiLevelType w:val="multilevel"/>
    <w:tmpl w:val="45C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01674ED"/>
    <w:multiLevelType w:val="multilevel"/>
    <w:tmpl w:val="CDC47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0711F27"/>
    <w:multiLevelType w:val="multilevel"/>
    <w:tmpl w:val="C40A5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652F0CBE"/>
    <w:multiLevelType w:val="multilevel"/>
    <w:tmpl w:val="1B866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920366C"/>
    <w:multiLevelType w:val="multilevel"/>
    <w:tmpl w:val="29CA8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69B47D3F"/>
    <w:multiLevelType w:val="hybridMultilevel"/>
    <w:tmpl w:val="7952B2F8"/>
    <w:lvl w:ilvl="0" w:tplc="07768030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F02FEA"/>
    <w:multiLevelType w:val="hybridMultilevel"/>
    <w:tmpl w:val="D9F63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700D3E"/>
    <w:multiLevelType w:val="multilevel"/>
    <w:tmpl w:val="8D403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FA02CFC"/>
    <w:multiLevelType w:val="hybridMultilevel"/>
    <w:tmpl w:val="50DA1380"/>
    <w:lvl w:ilvl="0" w:tplc="077680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1941C5A"/>
    <w:multiLevelType w:val="multilevel"/>
    <w:tmpl w:val="BF222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28701C8"/>
    <w:multiLevelType w:val="hybridMultilevel"/>
    <w:tmpl w:val="07FA4412"/>
    <w:lvl w:ilvl="0" w:tplc="077680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CF3473"/>
    <w:multiLevelType w:val="multilevel"/>
    <w:tmpl w:val="98C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5BA3F02"/>
    <w:multiLevelType w:val="hybridMultilevel"/>
    <w:tmpl w:val="432EBD50"/>
    <w:lvl w:ilvl="0" w:tplc="5636B9A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b w:val="0"/>
        <w:bCs w:val="0"/>
        <w:lang w:bidi="ar-S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789F2BF1"/>
    <w:multiLevelType w:val="multilevel"/>
    <w:tmpl w:val="DDEAD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C7D188E"/>
    <w:multiLevelType w:val="multilevel"/>
    <w:tmpl w:val="7BFCF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DE33AED"/>
    <w:multiLevelType w:val="hybridMultilevel"/>
    <w:tmpl w:val="E23CCF28"/>
    <w:lvl w:ilvl="0" w:tplc="9112C65A">
      <w:start w:val="2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124494">
    <w:abstractNumId w:val="39"/>
  </w:num>
  <w:num w:numId="2" w16cid:durableId="162747516">
    <w:abstractNumId w:val="7"/>
  </w:num>
  <w:num w:numId="3" w16cid:durableId="1039361503">
    <w:abstractNumId w:val="12"/>
  </w:num>
  <w:num w:numId="4" w16cid:durableId="1529685140">
    <w:abstractNumId w:val="50"/>
  </w:num>
  <w:num w:numId="5" w16cid:durableId="1456295103">
    <w:abstractNumId w:val="23"/>
  </w:num>
  <w:num w:numId="6" w16cid:durableId="1964069687">
    <w:abstractNumId w:val="54"/>
  </w:num>
  <w:num w:numId="7" w16cid:durableId="1239365331">
    <w:abstractNumId w:val="37"/>
  </w:num>
  <w:num w:numId="8" w16cid:durableId="1475443326">
    <w:abstractNumId w:val="20"/>
  </w:num>
  <w:num w:numId="9" w16cid:durableId="1290429269">
    <w:abstractNumId w:val="0"/>
  </w:num>
  <w:num w:numId="10" w16cid:durableId="226232139">
    <w:abstractNumId w:val="47"/>
  </w:num>
  <w:num w:numId="11" w16cid:durableId="1808623357">
    <w:abstractNumId w:val="13"/>
  </w:num>
  <w:num w:numId="12" w16cid:durableId="1819879103">
    <w:abstractNumId w:val="10"/>
  </w:num>
  <w:num w:numId="13" w16cid:durableId="394358906">
    <w:abstractNumId w:val="40"/>
  </w:num>
  <w:num w:numId="14" w16cid:durableId="1728915567">
    <w:abstractNumId w:val="52"/>
  </w:num>
  <w:num w:numId="15" w16cid:durableId="1610774392">
    <w:abstractNumId w:val="4"/>
  </w:num>
  <w:num w:numId="16" w16cid:durableId="513572156">
    <w:abstractNumId w:val="19"/>
  </w:num>
  <w:num w:numId="17" w16cid:durableId="1878153326">
    <w:abstractNumId w:val="34"/>
  </w:num>
  <w:num w:numId="18" w16cid:durableId="1601062680">
    <w:abstractNumId w:val="36"/>
  </w:num>
  <w:num w:numId="19" w16cid:durableId="232588466">
    <w:abstractNumId w:val="11"/>
  </w:num>
  <w:num w:numId="20" w16cid:durableId="851723010">
    <w:abstractNumId w:val="18"/>
  </w:num>
  <w:num w:numId="21" w16cid:durableId="1050032176">
    <w:abstractNumId w:val="42"/>
  </w:num>
  <w:num w:numId="22" w16cid:durableId="1820728610">
    <w:abstractNumId w:val="44"/>
  </w:num>
  <w:num w:numId="23" w16cid:durableId="375664457">
    <w:abstractNumId w:val="2"/>
  </w:num>
  <w:num w:numId="24" w16cid:durableId="961768753">
    <w:abstractNumId w:val="1"/>
  </w:num>
  <w:num w:numId="25" w16cid:durableId="82530809">
    <w:abstractNumId w:val="27"/>
  </w:num>
  <w:num w:numId="26" w16cid:durableId="19479796">
    <w:abstractNumId w:val="56"/>
  </w:num>
  <w:num w:numId="27" w16cid:durableId="1977639653">
    <w:abstractNumId w:val="48"/>
  </w:num>
  <w:num w:numId="28" w16cid:durableId="465778160">
    <w:abstractNumId w:val="35"/>
  </w:num>
  <w:num w:numId="29" w16cid:durableId="317423577">
    <w:abstractNumId w:val="26"/>
  </w:num>
  <w:num w:numId="30" w16cid:durableId="1779183472">
    <w:abstractNumId w:val="57"/>
  </w:num>
  <w:num w:numId="31" w16cid:durableId="607933141">
    <w:abstractNumId w:val="32"/>
  </w:num>
  <w:num w:numId="32" w16cid:durableId="883559585">
    <w:abstractNumId w:val="41"/>
  </w:num>
  <w:num w:numId="33" w16cid:durableId="4286458">
    <w:abstractNumId w:val="22"/>
  </w:num>
  <w:num w:numId="34" w16cid:durableId="726026896">
    <w:abstractNumId w:val="17"/>
  </w:num>
  <w:num w:numId="35" w16cid:durableId="382675747">
    <w:abstractNumId w:val="31"/>
  </w:num>
  <w:num w:numId="36" w16cid:durableId="116918238">
    <w:abstractNumId w:val="55"/>
  </w:num>
  <w:num w:numId="37" w16cid:durableId="100534766">
    <w:abstractNumId w:val="25"/>
  </w:num>
  <w:num w:numId="38" w16cid:durableId="801532436">
    <w:abstractNumId w:val="28"/>
  </w:num>
  <w:num w:numId="39" w16cid:durableId="1034427807">
    <w:abstractNumId w:val="16"/>
  </w:num>
  <w:num w:numId="40" w16cid:durableId="16464194">
    <w:abstractNumId w:val="29"/>
  </w:num>
  <w:num w:numId="41" w16cid:durableId="1777481675">
    <w:abstractNumId w:val="24"/>
  </w:num>
  <w:num w:numId="42" w16cid:durableId="817958830">
    <w:abstractNumId w:val="30"/>
  </w:num>
  <w:num w:numId="43" w16cid:durableId="1179462151">
    <w:abstractNumId w:val="5"/>
  </w:num>
  <w:num w:numId="44" w16cid:durableId="470485031">
    <w:abstractNumId w:val="21"/>
  </w:num>
  <w:num w:numId="45" w16cid:durableId="1877083584">
    <w:abstractNumId w:val="43"/>
  </w:num>
  <w:num w:numId="46" w16cid:durableId="1241716085">
    <w:abstractNumId w:val="49"/>
  </w:num>
  <w:num w:numId="47" w16cid:durableId="1771117783">
    <w:abstractNumId w:val="53"/>
  </w:num>
  <w:num w:numId="48" w16cid:durableId="403844742">
    <w:abstractNumId w:val="46"/>
  </w:num>
  <w:num w:numId="49" w16cid:durableId="222645461">
    <w:abstractNumId w:val="51"/>
  </w:num>
  <w:num w:numId="50" w16cid:durableId="1186602718">
    <w:abstractNumId w:val="38"/>
  </w:num>
  <w:num w:numId="51" w16cid:durableId="1393774406">
    <w:abstractNumId w:val="3"/>
  </w:num>
  <w:num w:numId="52" w16cid:durableId="2066440352">
    <w:abstractNumId w:val="33"/>
  </w:num>
  <w:num w:numId="53" w16cid:durableId="868104222">
    <w:abstractNumId w:val="45"/>
  </w:num>
  <w:num w:numId="54" w16cid:durableId="970937096">
    <w:abstractNumId w:val="14"/>
  </w:num>
  <w:num w:numId="55" w16cid:durableId="272252862">
    <w:abstractNumId w:val="15"/>
  </w:num>
  <w:num w:numId="56" w16cid:durableId="1403793920">
    <w:abstractNumId w:val="8"/>
  </w:num>
  <w:num w:numId="57" w16cid:durableId="1463578979">
    <w:abstractNumId w:val="9"/>
  </w:num>
  <w:num w:numId="58" w16cid:durableId="600143038">
    <w:abstractNumId w:val="6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wMjI3sDQ1sASyTZV0lIJTi4sz8/NACgxrAXHJVjksAAAA"/>
  </w:docVars>
  <w:rsids>
    <w:rsidRoot w:val="008A4B85"/>
    <w:rsid w:val="00007DEB"/>
    <w:rsid w:val="00010137"/>
    <w:rsid w:val="00011813"/>
    <w:rsid w:val="000132DE"/>
    <w:rsid w:val="000158D6"/>
    <w:rsid w:val="00017438"/>
    <w:rsid w:val="00020733"/>
    <w:rsid w:val="00030B60"/>
    <w:rsid w:val="00030E4A"/>
    <w:rsid w:val="00034195"/>
    <w:rsid w:val="0003599F"/>
    <w:rsid w:val="00036C40"/>
    <w:rsid w:val="00045744"/>
    <w:rsid w:val="000462AE"/>
    <w:rsid w:val="00046A97"/>
    <w:rsid w:val="0005148B"/>
    <w:rsid w:val="00052A39"/>
    <w:rsid w:val="00056FEB"/>
    <w:rsid w:val="0006046A"/>
    <w:rsid w:val="00061C1C"/>
    <w:rsid w:val="00065171"/>
    <w:rsid w:val="00065D43"/>
    <w:rsid w:val="000714DD"/>
    <w:rsid w:val="00077F10"/>
    <w:rsid w:val="0008646E"/>
    <w:rsid w:val="00091AD9"/>
    <w:rsid w:val="00092DCD"/>
    <w:rsid w:val="00093785"/>
    <w:rsid w:val="00096F6A"/>
    <w:rsid w:val="000C5FA7"/>
    <w:rsid w:val="000C65D9"/>
    <w:rsid w:val="000C6B69"/>
    <w:rsid w:val="000D4E84"/>
    <w:rsid w:val="000D6F35"/>
    <w:rsid w:val="000E1CCA"/>
    <w:rsid w:val="000E3A52"/>
    <w:rsid w:val="00103981"/>
    <w:rsid w:val="00110E8C"/>
    <w:rsid w:val="00116A05"/>
    <w:rsid w:val="001171B5"/>
    <w:rsid w:val="001245DC"/>
    <w:rsid w:val="00127950"/>
    <w:rsid w:val="001411B1"/>
    <w:rsid w:val="00146C10"/>
    <w:rsid w:val="00147B0D"/>
    <w:rsid w:val="00150589"/>
    <w:rsid w:val="0015386F"/>
    <w:rsid w:val="0015768E"/>
    <w:rsid w:val="00162D43"/>
    <w:rsid w:val="001647CD"/>
    <w:rsid w:val="00175ADC"/>
    <w:rsid w:val="0017657A"/>
    <w:rsid w:val="0018350A"/>
    <w:rsid w:val="00191E0A"/>
    <w:rsid w:val="00191FFD"/>
    <w:rsid w:val="00192B7A"/>
    <w:rsid w:val="001975EA"/>
    <w:rsid w:val="001A09B4"/>
    <w:rsid w:val="001A2BAB"/>
    <w:rsid w:val="001A44D0"/>
    <w:rsid w:val="001A6809"/>
    <w:rsid w:val="001C265B"/>
    <w:rsid w:val="001C4E8F"/>
    <w:rsid w:val="001D048D"/>
    <w:rsid w:val="001D28D2"/>
    <w:rsid w:val="001D4914"/>
    <w:rsid w:val="001D6773"/>
    <w:rsid w:val="001E2185"/>
    <w:rsid w:val="001F64A8"/>
    <w:rsid w:val="0020127B"/>
    <w:rsid w:val="00202385"/>
    <w:rsid w:val="00210FDB"/>
    <w:rsid w:val="0021207C"/>
    <w:rsid w:val="002157DC"/>
    <w:rsid w:val="00216BC3"/>
    <w:rsid w:val="00217E3E"/>
    <w:rsid w:val="00223AA6"/>
    <w:rsid w:val="00226E85"/>
    <w:rsid w:val="002375A3"/>
    <w:rsid w:val="00257CFE"/>
    <w:rsid w:val="00267D83"/>
    <w:rsid w:val="0027164A"/>
    <w:rsid w:val="0027523A"/>
    <w:rsid w:val="00282F9B"/>
    <w:rsid w:val="00284A4F"/>
    <w:rsid w:val="00287A08"/>
    <w:rsid w:val="002939A4"/>
    <w:rsid w:val="00296117"/>
    <w:rsid w:val="002973C3"/>
    <w:rsid w:val="00297E02"/>
    <w:rsid w:val="002A0BE6"/>
    <w:rsid w:val="002A18E1"/>
    <w:rsid w:val="002A2268"/>
    <w:rsid w:val="002A303F"/>
    <w:rsid w:val="002A3B95"/>
    <w:rsid w:val="002A6EE4"/>
    <w:rsid w:val="002B009E"/>
    <w:rsid w:val="002B177F"/>
    <w:rsid w:val="002B53CB"/>
    <w:rsid w:val="002B6DC4"/>
    <w:rsid w:val="002B78C5"/>
    <w:rsid w:val="002C0540"/>
    <w:rsid w:val="002C6384"/>
    <w:rsid w:val="002C72CC"/>
    <w:rsid w:val="002D748D"/>
    <w:rsid w:val="002D772A"/>
    <w:rsid w:val="002E1CB2"/>
    <w:rsid w:val="002E748A"/>
    <w:rsid w:val="002F2538"/>
    <w:rsid w:val="002F5B35"/>
    <w:rsid w:val="00300D75"/>
    <w:rsid w:val="0031418F"/>
    <w:rsid w:val="00315011"/>
    <w:rsid w:val="00316044"/>
    <w:rsid w:val="0032054A"/>
    <w:rsid w:val="00321F6A"/>
    <w:rsid w:val="0032448F"/>
    <w:rsid w:val="0033641F"/>
    <w:rsid w:val="00340007"/>
    <w:rsid w:val="00340131"/>
    <w:rsid w:val="00341264"/>
    <w:rsid w:val="00343752"/>
    <w:rsid w:val="00344F04"/>
    <w:rsid w:val="0034EB6E"/>
    <w:rsid w:val="00352D92"/>
    <w:rsid w:val="00352DF4"/>
    <w:rsid w:val="00355FBC"/>
    <w:rsid w:val="003561C1"/>
    <w:rsid w:val="0036307E"/>
    <w:rsid w:val="0037054E"/>
    <w:rsid w:val="00371E11"/>
    <w:rsid w:val="0037224F"/>
    <w:rsid w:val="003734BA"/>
    <w:rsid w:val="00374FEE"/>
    <w:rsid w:val="0037637B"/>
    <w:rsid w:val="00384E48"/>
    <w:rsid w:val="00390F48"/>
    <w:rsid w:val="003929E4"/>
    <w:rsid w:val="0039378A"/>
    <w:rsid w:val="0039406F"/>
    <w:rsid w:val="00396C8C"/>
    <w:rsid w:val="003972FA"/>
    <w:rsid w:val="003A04AC"/>
    <w:rsid w:val="003B1C8B"/>
    <w:rsid w:val="003B5995"/>
    <w:rsid w:val="003B7AF1"/>
    <w:rsid w:val="003D7F7E"/>
    <w:rsid w:val="003E1B70"/>
    <w:rsid w:val="003E607F"/>
    <w:rsid w:val="003E77C8"/>
    <w:rsid w:val="003F6D77"/>
    <w:rsid w:val="003F7710"/>
    <w:rsid w:val="004057A5"/>
    <w:rsid w:val="00407CAE"/>
    <w:rsid w:val="00412607"/>
    <w:rsid w:val="0041666A"/>
    <w:rsid w:val="004225E1"/>
    <w:rsid w:val="00427C7C"/>
    <w:rsid w:val="00434156"/>
    <w:rsid w:val="00434E41"/>
    <w:rsid w:val="00441671"/>
    <w:rsid w:val="004419E6"/>
    <w:rsid w:val="00442BAD"/>
    <w:rsid w:val="00446D3B"/>
    <w:rsid w:val="004522F0"/>
    <w:rsid w:val="00455E32"/>
    <w:rsid w:val="0045604A"/>
    <w:rsid w:val="00456A63"/>
    <w:rsid w:val="00463147"/>
    <w:rsid w:val="004716BD"/>
    <w:rsid w:val="004723CB"/>
    <w:rsid w:val="00475198"/>
    <w:rsid w:val="00477E70"/>
    <w:rsid w:val="0048267C"/>
    <w:rsid w:val="00485BEC"/>
    <w:rsid w:val="00493F16"/>
    <w:rsid w:val="004964B3"/>
    <w:rsid w:val="004973ED"/>
    <w:rsid w:val="00497DF0"/>
    <w:rsid w:val="004A1F46"/>
    <w:rsid w:val="004A35E5"/>
    <w:rsid w:val="004B2D81"/>
    <w:rsid w:val="004B3BFE"/>
    <w:rsid w:val="004C4B3F"/>
    <w:rsid w:val="004D0D09"/>
    <w:rsid w:val="004D5A9E"/>
    <w:rsid w:val="004D6564"/>
    <w:rsid w:val="004E1D6B"/>
    <w:rsid w:val="004E2180"/>
    <w:rsid w:val="004E459A"/>
    <w:rsid w:val="004F33AA"/>
    <w:rsid w:val="004F4B82"/>
    <w:rsid w:val="004F5610"/>
    <w:rsid w:val="00501283"/>
    <w:rsid w:val="00504F63"/>
    <w:rsid w:val="005071C4"/>
    <w:rsid w:val="005073EE"/>
    <w:rsid w:val="00515EFC"/>
    <w:rsid w:val="00516D36"/>
    <w:rsid w:val="00521090"/>
    <w:rsid w:val="00522EE8"/>
    <w:rsid w:val="00526D0C"/>
    <w:rsid w:val="005309CD"/>
    <w:rsid w:val="0053596B"/>
    <w:rsid w:val="00543F9F"/>
    <w:rsid w:val="00546F62"/>
    <w:rsid w:val="005471C2"/>
    <w:rsid w:val="00551463"/>
    <w:rsid w:val="005534E9"/>
    <w:rsid w:val="00561696"/>
    <w:rsid w:val="005617FF"/>
    <w:rsid w:val="0056672C"/>
    <w:rsid w:val="00566F89"/>
    <w:rsid w:val="00571F41"/>
    <w:rsid w:val="00573A65"/>
    <w:rsid w:val="005765EE"/>
    <w:rsid w:val="005771AF"/>
    <w:rsid w:val="00577F3A"/>
    <w:rsid w:val="00577F95"/>
    <w:rsid w:val="0058187D"/>
    <w:rsid w:val="00583B94"/>
    <w:rsid w:val="00587E26"/>
    <w:rsid w:val="00593EEF"/>
    <w:rsid w:val="005946A7"/>
    <w:rsid w:val="00594BBE"/>
    <w:rsid w:val="005A1962"/>
    <w:rsid w:val="005A3881"/>
    <w:rsid w:val="005A3D1C"/>
    <w:rsid w:val="005A6EDF"/>
    <w:rsid w:val="005B4C96"/>
    <w:rsid w:val="005B6A36"/>
    <w:rsid w:val="005B7B80"/>
    <w:rsid w:val="005C1E34"/>
    <w:rsid w:val="005C5177"/>
    <w:rsid w:val="005D01A6"/>
    <w:rsid w:val="005D2468"/>
    <w:rsid w:val="005D2976"/>
    <w:rsid w:val="005D7DCB"/>
    <w:rsid w:val="005E2AB3"/>
    <w:rsid w:val="005E6615"/>
    <w:rsid w:val="005F46F5"/>
    <w:rsid w:val="006018C0"/>
    <w:rsid w:val="00611DDA"/>
    <w:rsid w:val="00617FA7"/>
    <w:rsid w:val="006202C2"/>
    <w:rsid w:val="00625CCC"/>
    <w:rsid w:val="00632CF2"/>
    <w:rsid w:val="00632E1B"/>
    <w:rsid w:val="00634913"/>
    <w:rsid w:val="006415C4"/>
    <w:rsid w:val="00645192"/>
    <w:rsid w:val="0065016A"/>
    <w:rsid w:val="00656FBA"/>
    <w:rsid w:val="00667473"/>
    <w:rsid w:val="00670718"/>
    <w:rsid w:val="00674C1E"/>
    <w:rsid w:val="00675CD2"/>
    <w:rsid w:val="0068465E"/>
    <w:rsid w:val="00686780"/>
    <w:rsid w:val="00687296"/>
    <w:rsid w:val="006932F8"/>
    <w:rsid w:val="00694F91"/>
    <w:rsid w:val="00697CAF"/>
    <w:rsid w:val="006C1797"/>
    <w:rsid w:val="006C20E2"/>
    <w:rsid w:val="006C3B52"/>
    <w:rsid w:val="006D45EE"/>
    <w:rsid w:val="006D5206"/>
    <w:rsid w:val="006D58A4"/>
    <w:rsid w:val="006D7301"/>
    <w:rsid w:val="006E0F92"/>
    <w:rsid w:val="006E6C15"/>
    <w:rsid w:val="006F6470"/>
    <w:rsid w:val="007027BD"/>
    <w:rsid w:val="00704206"/>
    <w:rsid w:val="0071536A"/>
    <w:rsid w:val="00721140"/>
    <w:rsid w:val="00721823"/>
    <w:rsid w:val="00724A62"/>
    <w:rsid w:val="00724C6B"/>
    <w:rsid w:val="007278CA"/>
    <w:rsid w:val="00727E80"/>
    <w:rsid w:val="00730211"/>
    <w:rsid w:val="00731110"/>
    <w:rsid w:val="00733CE9"/>
    <w:rsid w:val="00736702"/>
    <w:rsid w:val="007376FF"/>
    <w:rsid w:val="0074101D"/>
    <w:rsid w:val="00744112"/>
    <w:rsid w:val="00744DED"/>
    <w:rsid w:val="00751FB8"/>
    <w:rsid w:val="0075401C"/>
    <w:rsid w:val="007540F4"/>
    <w:rsid w:val="0075519D"/>
    <w:rsid w:val="0076067D"/>
    <w:rsid w:val="00760698"/>
    <w:rsid w:val="0077011B"/>
    <w:rsid w:val="00780244"/>
    <w:rsid w:val="00782119"/>
    <w:rsid w:val="007865EF"/>
    <w:rsid w:val="00787C71"/>
    <w:rsid w:val="00792515"/>
    <w:rsid w:val="00795331"/>
    <w:rsid w:val="007A0392"/>
    <w:rsid w:val="007A42EF"/>
    <w:rsid w:val="007B24A1"/>
    <w:rsid w:val="007B3373"/>
    <w:rsid w:val="007B6250"/>
    <w:rsid w:val="007C5BCF"/>
    <w:rsid w:val="007D455F"/>
    <w:rsid w:val="007E02BC"/>
    <w:rsid w:val="007E344A"/>
    <w:rsid w:val="007E66DD"/>
    <w:rsid w:val="007F14B9"/>
    <w:rsid w:val="007F1574"/>
    <w:rsid w:val="007F3DCC"/>
    <w:rsid w:val="007F5737"/>
    <w:rsid w:val="00800D96"/>
    <w:rsid w:val="00802259"/>
    <w:rsid w:val="00802F8D"/>
    <w:rsid w:val="00811925"/>
    <w:rsid w:val="00811955"/>
    <w:rsid w:val="00812385"/>
    <w:rsid w:val="00814835"/>
    <w:rsid w:val="00814F90"/>
    <w:rsid w:val="0082720F"/>
    <w:rsid w:val="00827BAB"/>
    <w:rsid w:val="00830EF1"/>
    <w:rsid w:val="00831470"/>
    <w:rsid w:val="008350CC"/>
    <w:rsid w:val="008579C3"/>
    <w:rsid w:val="00860154"/>
    <w:rsid w:val="008707F2"/>
    <w:rsid w:val="00871E44"/>
    <w:rsid w:val="00877965"/>
    <w:rsid w:val="00877DC1"/>
    <w:rsid w:val="00880234"/>
    <w:rsid w:val="008804A8"/>
    <w:rsid w:val="00890FF6"/>
    <w:rsid w:val="00893870"/>
    <w:rsid w:val="00894144"/>
    <w:rsid w:val="0089609E"/>
    <w:rsid w:val="00897F04"/>
    <w:rsid w:val="008A044D"/>
    <w:rsid w:val="008A1F37"/>
    <w:rsid w:val="008A3E83"/>
    <w:rsid w:val="008A4B85"/>
    <w:rsid w:val="008A59A0"/>
    <w:rsid w:val="008A687E"/>
    <w:rsid w:val="008A6E48"/>
    <w:rsid w:val="008A7DC9"/>
    <w:rsid w:val="008B2691"/>
    <w:rsid w:val="008B4EE7"/>
    <w:rsid w:val="008B7EEA"/>
    <w:rsid w:val="008C1E5C"/>
    <w:rsid w:val="008C4154"/>
    <w:rsid w:val="008C531F"/>
    <w:rsid w:val="008C6C71"/>
    <w:rsid w:val="008C6CBC"/>
    <w:rsid w:val="008D35DA"/>
    <w:rsid w:val="008D5527"/>
    <w:rsid w:val="008E01BF"/>
    <w:rsid w:val="008E0D47"/>
    <w:rsid w:val="008E2246"/>
    <w:rsid w:val="008E28C3"/>
    <w:rsid w:val="008E7870"/>
    <w:rsid w:val="008E7949"/>
    <w:rsid w:val="008F1B8B"/>
    <w:rsid w:val="008F7FA9"/>
    <w:rsid w:val="00900037"/>
    <w:rsid w:val="00901795"/>
    <w:rsid w:val="0090332E"/>
    <w:rsid w:val="009068B8"/>
    <w:rsid w:val="00907C8F"/>
    <w:rsid w:val="0091050E"/>
    <w:rsid w:val="00914AB3"/>
    <w:rsid w:val="00914B7E"/>
    <w:rsid w:val="009207E1"/>
    <w:rsid w:val="00923171"/>
    <w:rsid w:val="00927F26"/>
    <w:rsid w:val="00931A3D"/>
    <w:rsid w:val="00940B95"/>
    <w:rsid w:val="00951A13"/>
    <w:rsid w:val="009607B9"/>
    <w:rsid w:val="00967102"/>
    <w:rsid w:val="00975678"/>
    <w:rsid w:val="00975BD8"/>
    <w:rsid w:val="0097755D"/>
    <w:rsid w:val="00982743"/>
    <w:rsid w:val="00986636"/>
    <w:rsid w:val="009875A9"/>
    <w:rsid w:val="009920CC"/>
    <w:rsid w:val="009B282C"/>
    <w:rsid w:val="009B5D02"/>
    <w:rsid w:val="009B6104"/>
    <w:rsid w:val="009B622F"/>
    <w:rsid w:val="009B62FC"/>
    <w:rsid w:val="009C52A9"/>
    <w:rsid w:val="009C5ABB"/>
    <w:rsid w:val="009C6264"/>
    <w:rsid w:val="009C6845"/>
    <w:rsid w:val="009D1BDC"/>
    <w:rsid w:val="009E2841"/>
    <w:rsid w:val="009F5F5C"/>
    <w:rsid w:val="009F6390"/>
    <w:rsid w:val="009F7BA6"/>
    <w:rsid w:val="00A01D32"/>
    <w:rsid w:val="00A04E8B"/>
    <w:rsid w:val="00A132DA"/>
    <w:rsid w:val="00A21F02"/>
    <w:rsid w:val="00A22238"/>
    <w:rsid w:val="00A2353B"/>
    <w:rsid w:val="00A2555E"/>
    <w:rsid w:val="00A25A80"/>
    <w:rsid w:val="00A3614D"/>
    <w:rsid w:val="00A378AF"/>
    <w:rsid w:val="00A4101D"/>
    <w:rsid w:val="00A455AE"/>
    <w:rsid w:val="00A52CDC"/>
    <w:rsid w:val="00A577B6"/>
    <w:rsid w:val="00A6231E"/>
    <w:rsid w:val="00A67BAE"/>
    <w:rsid w:val="00A71EE0"/>
    <w:rsid w:val="00A85743"/>
    <w:rsid w:val="00A95BE9"/>
    <w:rsid w:val="00AA2BDC"/>
    <w:rsid w:val="00AA41A3"/>
    <w:rsid w:val="00AA46EE"/>
    <w:rsid w:val="00AA77B0"/>
    <w:rsid w:val="00AB06F4"/>
    <w:rsid w:val="00AB2029"/>
    <w:rsid w:val="00AC2E8F"/>
    <w:rsid w:val="00AD43D0"/>
    <w:rsid w:val="00AE1306"/>
    <w:rsid w:val="00AE1B57"/>
    <w:rsid w:val="00AF230F"/>
    <w:rsid w:val="00AF4EDF"/>
    <w:rsid w:val="00AF60CF"/>
    <w:rsid w:val="00B0264E"/>
    <w:rsid w:val="00B02842"/>
    <w:rsid w:val="00B0357A"/>
    <w:rsid w:val="00B07FE9"/>
    <w:rsid w:val="00B104B6"/>
    <w:rsid w:val="00B113E8"/>
    <w:rsid w:val="00B11F15"/>
    <w:rsid w:val="00B13D4A"/>
    <w:rsid w:val="00B14279"/>
    <w:rsid w:val="00B168E6"/>
    <w:rsid w:val="00B25674"/>
    <w:rsid w:val="00B27AB3"/>
    <w:rsid w:val="00B30D25"/>
    <w:rsid w:val="00B4453E"/>
    <w:rsid w:val="00B45A52"/>
    <w:rsid w:val="00B52C1A"/>
    <w:rsid w:val="00B571EC"/>
    <w:rsid w:val="00B6002B"/>
    <w:rsid w:val="00B6245D"/>
    <w:rsid w:val="00B67345"/>
    <w:rsid w:val="00B71788"/>
    <w:rsid w:val="00B727F4"/>
    <w:rsid w:val="00B740E2"/>
    <w:rsid w:val="00B767F1"/>
    <w:rsid w:val="00B84331"/>
    <w:rsid w:val="00B93B8D"/>
    <w:rsid w:val="00B9716C"/>
    <w:rsid w:val="00BA63CE"/>
    <w:rsid w:val="00BA6D94"/>
    <w:rsid w:val="00BB1F42"/>
    <w:rsid w:val="00BB24EB"/>
    <w:rsid w:val="00BC18C1"/>
    <w:rsid w:val="00BC6D96"/>
    <w:rsid w:val="00BC78BE"/>
    <w:rsid w:val="00BD0041"/>
    <w:rsid w:val="00BD0388"/>
    <w:rsid w:val="00BD2EE2"/>
    <w:rsid w:val="00BF3A37"/>
    <w:rsid w:val="00BF54D0"/>
    <w:rsid w:val="00BF5D43"/>
    <w:rsid w:val="00BF791C"/>
    <w:rsid w:val="00C0777B"/>
    <w:rsid w:val="00C141F8"/>
    <w:rsid w:val="00C1520B"/>
    <w:rsid w:val="00C213AE"/>
    <w:rsid w:val="00C22B1C"/>
    <w:rsid w:val="00C2335E"/>
    <w:rsid w:val="00C26A8F"/>
    <w:rsid w:val="00C27A46"/>
    <w:rsid w:val="00C33417"/>
    <w:rsid w:val="00C340BD"/>
    <w:rsid w:val="00C40698"/>
    <w:rsid w:val="00C412BE"/>
    <w:rsid w:val="00C42BC5"/>
    <w:rsid w:val="00C46B92"/>
    <w:rsid w:val="00C55BD0"/>
    <w:rsid w:val="00C6112C"/>
    <w:rsid w:val="00C6265F"/>
    <w:rsid w:val="00C64F33"/>
    <w:rsid w:val="00C67777"/>
    <w:rsid w:val="00C708DC"/>
    <w:rsid w:val="00C779DD"/>
    <w:rsid w:val="00C848DC"/>
    <w:rsid w:val="00C86557"/>
    <w:rsid w:val="00C91F2E"/>
    <w:rsid w:val="00CA0335"/>
    <w:rsid w:val="00CA16A3"/>
    <w:rsid w:val="00CA3FE4"/>
    <w:rsid w:val="00CA43EB"/>
    <w:rsid w:val="00CA4A12"/>
    <w:rsid w:val="00CA4ABB"/>
    <w:rsid w:val="00CA55E3"/>
    <w:rsid w:val="00CA67E0"/>
    <w:rsid w:val="00CA75E8"/>
    <w:rsid w:val="00CB3614"/>
    <w:rsid w:val="00CB3964"/>
    <w:rsid w:val="00CB49A2"/>
    <w:rsid w:val="00CB5215"/>
    <w:rsid w:val="00CC1BD7"/>
    <w:rsid w:val="00CC2562"/>
    <w:rsid w:val="00CC2664"/>
    <w:rsid w:val="00CC617F"/>
    <w:rsid w:val="00CD18C6"/>
    <w:rsid w:val="00CD2015"/>
    <w:rsid w:val="00CD264C"/>
    <w:rsid w:val="00CE113D"/>
    <w:rsid w:val="00CF11A6"/>
    <w:rsid w:val="00CF160A"/>
    <w:rsid w:val="00CF3EEE"/>
    <w:rsid w:val="00D000B0"/>
    <w:rsid w:val="00D01E4A"/>
    <w:rsid w:val="00D027EC"/>
    <w:rsid w:val="00D06EA9"/>
    <w:rsid w:val="00D10338"/>
    <w:rsid w:val="00D11499"/>
    <w:rsid w:val="00D200F2"/>
    <w:rsid w:val="00D2024B"/>
    <w:rsid w:val="00D20DA3"/>
    <w:rsid w:val="00D27528"/>
    <w:rsid w:val="00D3087E"/>
    <w:rsid w:val="00D3092B"/>
    <w:rsid w:val="00D471B7"/>
    <w:rsid w:val="00D6027C"/>
    <w:rsid w:val="00D634B1"/>
    <w:rsid w:val="00D856B0"/>
    <w:rsid w:val="00D92F29"/>
    <w:rsid w:val="00DA2CC6"/>
    <w:rsid w:val="00DA383D"/>
    <w:rsid w:val="00DB3886"/>
    <w:rsid w:val="00DC1381"/>
    <w:rsid w:val="00DD0813"/>
    <w:rsid w:val="00DD218F"/>
    <w:rsid w:val="00DD3839"/>
    <w:rsid w:val="00DD569E"/>
    <w:rsid w:val="00DD7F06"/>
    <w:rsid w:val="00DE4C9B"/>
    <w:rsid w:val="00DF3C37"/>
    <w:rsid w:val="00E028D6"/>
    <w:rsid w:val="00E03428"/>
    <w:rsid w:val="00E037CB"/>
    <w:rsid w:val="00E12C87"/>
    <w:rsid w:val="00E156E7"/>
    <w:rsid w:val="00E15C97"/>
    <w:rsid w:val="00E22942"/>
    <w:rsid w:val="00E23DFC"/>
    <w:rsid w:val="00E34FFF"/>
    <w:rsid w:val="00E37B82"/>
    <w:rsid w:val="00E42DCA"/>
    <w:rsid w:val="00E44B43"/>
    <w:rsid w:val="00E456C4"/>
    <w:rsid w:val="00E47A8E"/>
    <w:rsid w:val="00E5797C"/>
    <w:rsid w:val="00E60F99"/>
    <w:rsid w:val="00E6119E"/>
    <w:rsid w:val="00E6167E"/>
    <w:rsid w:val="00E6349F"/>
    <w:rsid w:val="00E6575E"/>
    <w:rsid w:val="00E71649"/>
    <w:rsid w:val="00E74060"/>
    <w:rsid w:val="00E85034"/>
    <w:rsid w:val="00E85431"/>
    <w:rsid w:val="00E85861"/>
    <w:rsid w:val="00E92561"/>
    <w:rsid w:val="00E95C8D"/>
    <w:rsid w:val="00E96C1D"/>
    <w:rsid w:val="00E97E3D"/>
    <w:rsid w:val="00EA0F56"/>
    <w:rsid w:val="00EA2032"/>
    <w:rsid w:val="00EA3E60"/>
    <w:rsid w:val="00EA7F74"/>
    <w:rsid w:val="00EB0D7F"/>
    <w:rsid w:val="00EB78B7"/>
    <w:rsid w:val="00EC0818"/>
    <w:rsid w:val="00EC611E"/>
    <w:rsid w:val="00EC7149"/>
    <w:rsid w:val="00ED1488"/>
    <w:rsid w:val="00ED37CD"/>
    <w:rsid w:val="00ED5FDB"/>
    <w:rsid w:val="00EE453B"/>
    <w:rsid w:val="00EE4EB3"/>
    <w:rsid w:val="00EF3717"/>
    <w:rsid w:val="00EF53A6"/>
    <w:rsid w:val="00F05958"/>
    <w:rsid w:val="00F06426"/>
    <w:rsid w:val="00F07564"/>
    <w:rsid w:val="00F102E7"/>
    <w:rsid w:val="00F16097"/>
    <w:rsid w:val="00F216DE"/>
    <w:rsid w:val="00F220D3"/>
    <w:rsid w:val="00F226C5"/>
    <w:rsid w:val="00F2270F"/>
    <w:rsid w:val="00F32341"/>
    <w:rsid w:val="00F3358A"/>
    <w:rsid w:val="00F33D57"/>
    <w:rsid w:val="00F3458A"/>
    <w:rsid w:val="00F353EE"/>
    <w:rsid w:val="00F36563"/>
    <w:rsid w:val="00F37852"/>
    <w:rsid w:val="00F4084D"/>
    <w:rsid w:val="00F4677D"/>
    <w:rsid w:val="00F47E54"/>
    <w:rsid w:val="00F543CC"/>
    <w:rsid w:val="00F57B48"/>
    <w:rsid w:val="00F63C87"/>
    <w:rsid w:val="00F66DD1"/>
    <w:rsid w:val="00F83199"/>
    <w:rsid w:val="00F858D9"/>
    <w:rsid w:val="00F8776B"/>
    <w:rsid w:val="00FA018F"/>
    <w:rsid w:val="00FA3199"/>
    <w:rsid w:val="00FA55F5"/>
    <w:rsid w:val="00FA7264"/>
    <w:rsid w:val="00FB5C79"/>
    <w:rsid w:val="00FC15AE"/>
    <w:rsid w:val="00FC3491"/>
    <w:rsid w:val="00FC6DE2"/>
    <w:rsid w:val="00FD09C3"/>
    <w:rsid w:val="00FE0274"/>
    <w:rsid w:val="00FE23EF"/>
    <w:rsid w:val="00FE289F"/>
    <w:rsid w:val="00FE67AA"/>
    <w:rsid w:val="00FE6F89"/>
    <w:rsid w:val="00FF1E04"/>
    <w:rsid w:val="00FF7A04"/>
    <w:rsid w:val="01D28F73"/>
    <w:rsid w:val="024668A0"/>
    <w:rsid w:val="033EB0D7"/>
    <w:rsid w:val="03410CCB"/>
    <w:rsid w:val="03FC153B"/>
    <w:rsid w:val="049E3772"/>
    <w:rsid w:val="058F72AE"/>
    <w:rsid w:val="0596F69A"/>
    <w:rsid w:val="06571343"/>
    <w:rsid w:val="0677D6C3"/>
    <w:rsid w:val="07FF95D2"/>
    <w:rsid w:val="0842D525"/>
    <w:rsid w:val="090029B9"/>
    <w:rsid w:val="09470046"/>
    <w:rsid w:val="0A4F64E2"/>
    <w:rsid w:val="0B2149FB"/>
    <w:rsid w:val="0B3428EB"/>
    <w:rsid w:val="0B83832C"/>
    <w:rsid w:val="0BCF75CC"/>
    <w:rsid w:val="0D5B86D3"/>
    <w:rsid w:val="0DA92017"/>
    <w:rsid w:val="0FC02B68"/>
    <w:rsid w:val="109B71F7"/>
    <w:rsid w:val="110D850A"/>
    <w:rsid w:val="113B1B3B"/>
    <w:rsid w:val="119E2291"/>
    <w:rsid w:val="126DA209"/>
    <w:rsid w:val="130F397E"/>
    <w:rsid w:val="149F6033"/>
    <w:rsid w:val="1526A4E9"/>
    <w:rsid w:val="15E2062E"/>
    <w:rsid w:val="192B1270"/>
    <w:rsid w:val="193E4F6C"/>
    <w:rsid w:val="1AAF3C2E"/>
    <w:rsid w:val="1B283430"/>
    <w:rsid w:val="1BE66244"/>
    <w:rsid w:val="1C098322"/>
    <w:rsid w:val="1CF0494D"/>
    <w:rsid w:val="1D0B7915"/>
    <w:rsid w:val="1E523CC6"/>
    <w:rsid w:val="20E4DE87"/>
    <w:rsid w:val="2415BA84"/>
    <w:rsid w:val="24D9FBE0"/>
    <w:rsid w:val="25188FA0"/>
    <w:rsid w:val="2634E9E7"/>
    <w:rsid w:val="26C9F580"/>
    <w:rsid w:val="2790D1F5"/>
    <w:rsid w:val="27E91D23"/>
    <w:rsid w:val="27EE48DE"/>
    <w:rsid w:val="280864F7"/>
    <w:rsid w:val="2B685B03"/>
    <w:rsid w:val="2B7FB14D"/>
    <w:rsid w:val="2BD9FDC8"/>
    <w:rsid w:val="2BF54383"/>
    <w:rsid w:val="2C3F0AD4"/>
    <w:rsid w:val="2C59B01D"/>
    <w:rsid w:val="2D2C303B"/>
    <w:rsid w:val="2D3A0050"/>
    <w:rsid w:val="2EBD34D8"/>
    <w:rsid w:val="2EE56893"/>
    <w:rsid w:val="2F130AD3"/>
    <w:rsid w:val="2F6C67B1"/>
    <w:rsid w:val="2FC4A60A"/>
    <w:rsid w:val="308DFEEA"/>
    <w:rsid w:val="314C496A"/>
    <w:rsid w:val="3254EEE2"/>
    <w:rsid w:val="33591843"/>
    <w:rsid w:val="35C79610"/>
    <w:rsid w:val="36C6EAB4"/>
    <w:rsid w:val="382F9EBD"/>
    <w:rsid w:val="384D8065"/>
    <w:rsid w:val="39185CE6"/>
    <w:rsid w:val="3A6C4625"/>
    <w:rsid w:val="3A93354D"/>
    <w:rsid w:val="3D0C257F"/>
    <w:rsid w:val="3DCAD694"/>
    <w:rsid w:val="3F9D027B"/>
    <w:rsid w:val="3FF903D1"/>
    <w:rsid w:val="405060C4"/>
    <w:rsid w:val="407B2974"/>
    <w:rsid w:val="40DF79BF"/>
    <w:rsid w:val="411CF25E"/>
    <w:rsid w:val="417ABFEB"/>
    <w:rsid w:val="41974842"/>
    <w:rsid w:val="42B0CEC3"/>
    <w:rsid w:val="439F3BA4"/>
    <w:rsid w:val="43B95A7A"/>
    <w:rsid w:val="449628B2"/>
    <w:rsid w:val="44969873"/>
    <w:rsid w:val="459AD63F"/>
    <w:rsid w:val="47226BF5"/>
    <w:rsid w:val="479E0D12"/>
    <w:rsid w:val="4811E9BA"/>
    <w:rsid w:val="496BAA97"/>
    <w:rsid w:val="4B37969A"/>
    <w:rsid w:val="4D55A6E2"/>
    <w:rsid w:val="4D97C684"/>
    <w:rsid w:val="4DEA2032"/>
    <w:rsid w:val="4DF9A96B"/>
    <w:rsid w:val="4E15D304"/>
    <w:rsid w:val="4E278267"/>
    <w:rsid w:val="4E4939FA"/>
    <w:rsid w:val="4F0F60F8"/>
    <w:rsid w:val="50537AB0"/>
    <w:rsid w:val="509270A6"/>
    <w:rsid w:val="527840C5"/>
    <w:rsid w:val="5377D591"/>
    <w:rsid w:val="563C2698"/>
    <w:rsid w:val="571CE2A4"/>
    <w:rsid w:val="57AA07AE"/>
    <w:rsid w:val="580ED7D0"/>
    <w:rsid w:val="58725563"/>
    <w:rsid w:val="58EA666E"/>
    <w:rsid w:val="5A83D3D6"/>
    <w:rsid w:val="5AE17BE0"/>
    <w:rsid w:val="5B5528F9"/>
    <w:rsid w:val="5BFAD0BC"/>
    <w:rsid w:val="5C4BD93C"/>
    <w:rsid w:val="5CBCD478"/>
    <w:rsid w:val="5CBFA069"/>
    <w:rsid w:val="5CCA44D6"/>
    <w:rsid w:val="5CF73006"/>
    <w:rsid w:val="5D9A7252"/>
    <w:rsid w:val="5E5470AE"/>
    <w:rsid w:val="5F03685B"/>
    <w:rsid w:val="5F7BCB24"/>
    <w:rsid w:val="60117360"/>
    <w:rsid w:val="61CFBA70"/>
    <w:rsid w:val="6359CEFB"/>
    <w:rsid w:val="63DBA423"/>
    <w:rsid w:val="6587EB43"/>
    <w:rsid w:val="674AC397"/>
    <w:rsid w:val="6844C74A"/>
    <w:rsid w:val="69AB36FB"/>
    <w:rsid w:val="6A4601A9"/>
    <w:rsid w:val="6C2CE89F"/>
    <w:rsid w:val="6E8E004B"/>
    <w:rsid w:val="6F87DA7B"/>
    <w:rsid w:val="6FAA1626"/>
    <w:rsid w:val="6FBFB915"/>
    <w:rsid w:val="7075AD7F"/>
    <w:rsid w:val="7088CD84"/>
    <w:rsid w:val="70B2A16F"/>
    <w:rsid w:val="71DA91D4"/>
    <w:rsid w:val="728A2031"/>
    <w:rsid w:val="7432E1A9"/>
    <w:rsid w:val="79139A61"/>
    <w:rsid w:val="794CAB3D"/>
    <w:rsid w:val="79B4B346"/>
    <w:rsid w:val="7A0EE4C1"/>
    <w:rsid w:val="7AE4CAC1"/>
    <w:rsid w:val="7CA30FCE"/>
    <w:rsid w:val="7CD47641"/>
    <w:rsid w:val="7EC3F0EC"/>
    <w:rsid w:val="7F05C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DD59F6"/>
  <w15:chartTrackingRefBased/>
  <w15:docId w15:val="{4BC18425-D73A-44F3-90BF-FCFF44245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F16"/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D471B7"/>
    <w:pPr>
      <w:keepNext/>
      <w:keepLines/>
      <w:numPr>
        <w:numId w:val="18"/>
      </w:numPr>
      <w:tabs>
        <w:tab w:val="num" w:pos="720"/>
      </w:tabs>
      <w:bidi/>
      <w:spacing w:after="0"/>
      <w:ind w:left="720"/>
      <w:outlineLvl w:val="0"/>
    </w:pPr>
    <w:rPr>
      <w:rFonts w:ascii="Calibri" w:hAnsi="Calibri" w:cs="Calibr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B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4B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4B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4B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4B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4B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4B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4B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1B7"/>
    <w:rPr>
      <w:rFonts w:ascii="Calibri" w:eastAsiaTheme="majorEastAsia" w:hAnsi="Calibri" w:cs="Calibri"/>
      <w:color w:val="0F4761" w:themeColor="accent1" w:themeShade="BF"/>
      <w:spacing w:val="-10"/>
      <w:kern w:val="28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4B8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4B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4B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4B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4B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4B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4B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4B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4B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4B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4B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4B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4B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4B85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8A4B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4B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4B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4B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4B8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93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F16"/>
  </w:style>
  <w:style w:type="paragraph" w:styleId="Footer">
    <w:name w:val="footer"/>
    <w:basedOn w:val="Normal"/>
    <w:link w:val="FooterChar"/>
    <w:uiPriority w:val="99"/>
    <w:unhideWhenUsed/>
    <w:rsid w:val="00493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F16"/>
  </w:style>
  <w:style w:type="paragraph" w:styleId="TOCHeading">
    <w:name w:val="TOC Heading"/>
    <w:basedOn w:val="Heading1"/>
    <w:next w:val="Normal"/>
    <w:uiPriority w:val="39"/>
    <w:unhideWhenUsed/>
    <w:qFormat/>
    <w:rsid w:val="00493F16"/>
    <w:pPr>
      <w:spacing w:before="240" w:line="259" w:lineRule="auto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93870"/>
    <w:pPr>
      <w:tabs>
        <w:tab w:val="left" w:pos="769"/>
        <w:tab w:val="left" w:pos="2182"/>
        <w:tab w:val="left" w:pos="3831"/>
        <w:tab w:val="right" w:leader="dot" w:pos="13292"/>
      </w:tabs>
      <w:bidi/>
      <w:spacing w:after="100"/>
    </w:pPr>
    <w:rPr>
      <w:rFonts w:ascii="Calibri" w:hAnsi="Calibri" w:cs="Calibri"/>
      <w:noProof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493F16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493F16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hitespace-pre-wrap">
    <w:name w:val="whitespace-pre-wrap"/>
    <w:basedOn w:val="Normal"/>
    <w:rsid w:val="00493F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whitespace-normal">
    <w:name w:val="whitespace-normal"/>
    <w:basedOn w:val="Normal"/>
    <w:rsid w:val="00493F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NormalWeb">
    <w:name w:val="Normal (Web)"/>
    <w:basedOn w:val="Normal"/>
    <w:uiPriority w:val="99"/>
    <w:unhideWhenUsed/>
    <w:rsid w:val="00493F16"/>
    <w:rPr>
      <w:rFonts w:ascii="Times New Roman" w:hAnsi="Times New Roman" w:cs="Times New Roman"/>
    </w:rPr>
  </w:style>
  <w:style w:type="paragraph" w:customStyle="1" w:styleId="Default">
    <w:name w:val="Default"/>
    <w:rsid w:val="00493F16"/>
    <w:pPr>
      <w:autoSpaceDE w:val="0"/>
      <w:autoSpaceDN w:val="0"/>
      <w:adjustRightInd w:val="0"/>
      <w:spacing w:after="0" w:line="240" w:lineRule="auto"/>
    </w:pPr>
    <w:rPr>
      <w:rFonts w:ascii="Candara" w:hAnsi="Candara" w:cs="Candara"/>
      <w:color w:val="000000"/>
      <w:kern w:val="0"/>
    </w:rPr>
  </w:style>
  <w:style w:type="numbering" w:customStyle="1" w:styleId="CurrentList1">
    <w:name w:val="Current List1"/>
    <w:uiPriority w:val="99"/>
    <w:rsid w:val="00493F16"/>
    <w:pPr>
      <w:numPr>
        <w:numId w:val="1"/>
      </w:numPr>
    </w:pPr>
  </w:style>
  <w:style w:type="numbering" w:customStyle="1" w:styleId="CurrentList2">
    <w:name w:val="Current List2"/>
    <w:uiPriority w:val="99"/>
    <w:rsid w:val="00493F16"/>
    <w:pPr>
      <w:numPr>
        <w:numId w:val="2"/>
      </w:numPr>
    </w:pPr>
  </w:style>
  <w:style w:type="character" w:styleId="Emphasis">
    <w:name w:val="Emphasis"/>
    <w:basedOn w:val="DefaultParagraphFont"/>
    <w:uiPriority w:val="20"/>
    <w:qFormat/>
    <w:rsid w:val="00493F1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93F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F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F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F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F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3F16"/>
    <w:pPr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A3B95"/>
    <w:pPr>
      <w:spacing w:after="100" w:line="259" w:lineRule="auto"/>
      <w:ind w:left="220"/>
    </w:pPr>
    <w:rPr>
      <w:rFonts w:eastAsiaTheme="minorEastAsia" w:cs="Times New Roman"/>
      <w:kern w:val="0"/>
      <w:sz w:val="22"/>
      <w:szCs w:val="22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893870"/>
    <w:pPr>
      <w:tabs>
        <w:tab w:val="right" w:leader="dot" w:pos="12950"/>
      </w:tabs>
      <w:bidi/>
      <w:spacing w:after="100" w:line="259" w:lineRule="auto"/>
      <w:ind w:left="1053"/>
    </w:pPr>
    <w:rPr>
      <w:rFonts w:eastAsiaTheme="minorEastAsia" w:cs="Times New Roman"/>
      <w:kern w:val="0"/>
      <w:sz w:val="22"/>
      <w:szCs w:val="22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504F63"/>
    <w:pPr>
      <w:autoSpaceDE w:val="0"/>
      <w:autoSpaceDN w:val="0"/>
      <w:adjustRightInd w:val="0"/>
      <w:spacing w:before="156" w:after="0" w:line="240" w:lineRule="auto"/>
      <w:ind w:right="107"/>
      <w:jc w:val="right"/>
    </w:pPr>
    <w:rPr>
      <w:rFonts w:ascii="Arial" w:hAnsi="Arial" w:cs="Arial"/>
      <w:kern w:val="0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504F63"/>
    <w:rPr>
      <w:rFonts w:ascii="Arial" w:hAnsi="Arial" w:cs="Arial"/>
      <w:kern w:val="0"/>
      <w:sz w:val="23"/>
      <w:szCs w:val="23"/>
    </w:rPr>
  </w:style>
  <w:style w:type="paragraph" w:customStyle="1" w:styleId="paragraph">
    <w:name w:val="paragraph"/>
    <w:basedOn w:val="Normal"/>
    <w:rsid w:val="00617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617FA7"/>
  </w:style>
  <w:style w:type="character" w:customStyle="1" w:styleId="eop">
    <w:name w:val="eop"/>
    <w:basedOn w:val="DefaultParagraphFont"/>
    <w:rsid w:val="00617FA7"/>
  </w:style>
  <w:style w:type="character" w:styleId="Strong">
    <w:name w:val="Strong"/>
    <w:basedOn w:val="DefaultParagraphFont"/>
    <w:uiPriority w:val="22"/>
    <w:qFormat/>
    <w:rsid w:val="00897F04"/>
    <w:rPr>
      <w:b/>
      <w:bCs/>
    </w:rPr>
  </w:style>
  <w:style w:type="character" w:customStyle="1" w:styleId="scxw207503544">
    <w:name w:val="scxw207503544"/>
    <w:basedOn w:val="DefaultParagraphFont"/>
    <w:rsid w:val="00446D3B"/>
  </w:style>
  <w:style w:type="paragraph" w:styleId="BalloonText">
    <w:name w:val="Balloon Text"/>
    <w:basedOn w:val="Normal"/>
    <w:link w:val="BalloonTextChar"/>
    <w:uiPriority w:val="99"/>
    <w:semiHidden/>
    <w:unhideWhenUsed/>
    <w:rsid w:val="001C265B"/>
    <w:pPr>
      <w:spacing w:after="0" w:line="240" w:lineRule="auto"/>
    </w:pPr>
    <w:rPr>
      <w:rFonts w:ascii="Segoe UI" w:eastAsiaTheme="minorEastAsia" w:hAnsi="Segoe UI" w:cs="Segoe UI"/>
      <w:i/>
      <w:iCs/>
      <w:kern w:val="0"/>
      <w:sz w:val="18"/>
      <w:szCs w:val="18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65B"/>
    <w:rPr>
      <w:rFonts w:ascii="Segoe UI" w:eastAsiaTheme="minorEastAsia" w:hAnsi="Segoe UI" w:cs="Segoe UI"/>
      <w:i/>
      <w:iCs/>
      <w:kern w:val="0"/>
      <w:sz w:val="18"/>
      <w:szCs w:val="18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1C265B"/>
    <w:pPr>
      <w:spacing w:after="200" w:line="288" w:lineRule="auto"/>
    </w:pPr>
    <w:rPr>
      <w:rFonts w:eastAsiaTheme="minorEastAsia"/>
      <w:b/>
      <w:bCs/>
      <w:i/>
      <w:iCs/>
      <w:color w:val="BF4E14" w:themeColor="accent2" w:themeShade="BF"/>
      <w:kern w:val="0"/>
      <w:sz w:val="18"/>
      <w:szCs w:val="18"/>
      <w14:ligatures w14:val="none"/>
    </w:rPr>
  </w:style>
  <w:style w:type="paragraph" w:styleId="NoSpacing">
    <w:name w:val="No Spacing"/>
    <w:basedOn w:val="Normal"/>
    <w:uiPriority w:val="1"/>
    <w:qFormat/>
    <w:rsid w:val="001C265B"/>
    <w:pPr>
      <w:spacing w:after="0" w:line="240" w:lineRule="auto"/>
    </w:pPr>
    <w:rPr>
      <w:rFonts w:eastAsiaTheme="minorEastAsia"/>
      <w:i/>
      <w:iCs/>
      <w:kern w:val="0"/>
      <w:sz w:val="20"/>
      <w:szCs w:val="20"/>
      <w14:ligatures w14:val="none"/>
    </w:rPr>
  </w:style>
  <w:style w:type="character" w:styleId="SubtleEmphasis">
    <w:name w:val="Subtle Emphasis"/>
    <w:uiPriority w:val="19"/>
    <w:qFormat/>
    <w:rsid w:val="001C265B"/>
    <w:rPr>
      <w:rFonts w:asciiTheme="majorHAnsi" w:eastAsiaTheme="majorEastAsia" w:hAnsiTheme="majorHAnsi" w:cstheme="majorBidi"/>
      <w:i/>
      <w:iCs/>
      <w:color w:val="E97132" w:themeColor="accent2"/>
    </w:rPr>
  </w:style>
  <w:style w:type="character" w:styleId="SubtleReference">
    <w:name w:val="Subtle Reference"/>
    <w:uiPriority w:val="31"/>
    <w:qFormat/>
    <w:rsid w:val="001C265B"/>
    <w:rPr>
      <w:i/>
      <w:iCs/>
      <w:smallCaps/>
      <w:color w:val="E97132" w:themeColor="accent2"/>
      <w:u w:color="E97132" w:themeColor="accent2"/>
    </w:rPr>
  </w:style>
  <w:style w:type="character" w:styleId="BookTitle">
    <w:name w:val="Book Title"/>
    <w:uiPriority w:val="33"/>
    <w:qFormat/>
    <w:rsid w:val="001C265B"/>
    <w:rPr>
      <w:rFonts w:asciiTheme="majorHAnsi" w:eastAsiaTheme="majorEastAsia" w:hAnsiTheme="majorHAnsi" w:cstheme="majorBidi"/>
      <w:b/>
      <w:bCs/>
      <w:i/>
      <w:iCs/>
      <w:smallCaps/>
      <w:color w:val="BF4E14" w:themeColor="accent2" w:themeShade="BF"/>
      <w:u w:val="single"/>
    </w:rPr>
  </w:style>
  <w:style w:type="table" w:styleId="GridTable1Light">
    <w:name w:val="Grid Table 1 Light"/>
    <w:basedOn w:val="TableNormal"/>
    <w:uiPriority w:val="46"/>
    <w:rsid w:val="001C26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4">
    <w:name w:val="Grid Table 5 Dark Accent 4"/>
    <w:basedOn w:val="TableNormal"/>
    <w:uiPriority w:val="50"/>
    <w:rsid w:val="001C26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PlainTable5">
    <w:name w:val="Plain Table 5"/>
    <w:basedOn w:val="TableNormal"/>
    <w:uiPriority w:val="45"/>
    <w:rsid w:val="001C26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1C265B"/>
  </w:style>
  <w:style w:type="character" w:styleId="PageNumber">
    <w:name w:val="page number"/>
    <w:basedOn w:val="DefaultParagraphFont"/>
    <w:uiPriority w:val="99"/>
    <w:semiHidden/>
    <w:unhideWhenUsed/>
    <w:rsid w:val="007701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0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3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9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6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12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1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7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35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4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5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0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2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8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5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ycle xmlns="f7f033d4-27b1-4fae-a7d9-8eff57a2fe4f" xsi:nil="true"/>
    <Purpose xmlns="f7f033d4-27b1-4fae-a7d9-8eff57a2fe4f" xsi:nil="true"/>
    <Department xmlns="f7f033d4-27b1-4fae-a7d9-8eff57a2fe4f" xsi:nil="true"/>
    <FileSharingStatus xmlns="f7f033d4-27b1-4fae-a7d9-8eff57a2fe4f" xsi:nil="true"/>
    <TaxCatchAll xmlns="13b8be47-b13c-48d8-9cc3-5c9cf132d4c9" xsi:nil="true"/>
    <lcf76f155ced4ddcb4097134ff3c332f xmlns="f7f033d4-27b1-4fae-a7d9-8eff57a2fe4f">
      <Terms xmlns="http://schemas.microsoft.com/office/infopath/2007/PartnerControls"/>
    </lcf76f155ced4ddcb4097134ff3c332f>
    <Comments xmlns="f7f033d4-27b1-4fae-a7d9-8eff57a2fe4f" xsi:nil="true"/>
    <FileType xmlns="f7f033d4-27b1-4fae-a7d9-8eff57a2fe4f" xsi:nil="true"/>
    <FileVersion xmlns="f7f033d4-27b1-4fae-a7d9-8eff57a2fe4f" xsi:nil="true"/>
    <DocumentType xmlns="f7f033d4-27b1-4fae-a7d9-8eff57a2fe4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BD6C121CBD614086AAE1985392DDF2" ma:contentTypeVersion="26" ma:contentTypeDescription="Create a new document." ma:contentTypeScope="" ma:versionID="6245eb188c2e2b7ed677020e2e41696a">
  <xsd:schema xmlns:xsd="http://www.w3.org/2001/XMLSchema" xmlns:xs="http://www.w3.org/2001/XMLSchema" xmlns:p="http://schemas.microsoft.com/office/2006/metadata/properties" xmlns:ns2="f7f033d4-27b1-4fae-a7d9-8eff57a2fe4f" xmlns:ns3="13b8be47-b13c-48d8-9cc3-5c9cf132d4c9" targetNamespace="http://schemas.microsoft.com/office/2006/metadata/properties" ma:root="true" ma:fieldsID="5c0fae4aeda29f36318abcc9c492a23e" ns2:_="" ns3:_="">
    <xsd:import namespace="f7f033d4-27b1-4fae-a7d9-8eff57a2fe4f"/>
    <xsd:import namespace="13b8be47-b13c-48d8-9cc3-5c9cf132d4c9"/>
    <xsd:element name="properties">
      <xsd:complexType>
        <xsd:sequence>
          <xsd:element name="documentManagement">
            <xsd:complexType>
              <xsd:all>
                <xsd:element ref="ns2:FileType" minOccurs="0"/>
                <xsd:element ref="ns2:Department" minOccurs="0"/>
                <xsd:element ref="ns2:FileVersion" minOccurs="0"/>
                <xsd:element ref="ns2:FileSharingStatus" minOccurs="0"/>
                <xsd:element ref="ns2:Cycle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DocumentType" minOccurs="0"/>
                <xsd:element ref="ns2:Comments" minOccurs="0"/>
                <xsd:element ref="ns3:SharedWithUsers" minOccurs="0"/>
                <xsd:element ref="ns3:SharedWithDetails" minOccurs="0"/>
                <xsd:element ref="ns2:Purpose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033d4-27b1-4fae-a7d9-8eff57a2fe4f" elementFormDefault="qualified">
    <xsd:import namespace="http://schemas.microsoft.com/office/2006/documentManagement/types"/>
    <xsd:import namespace="http://schemas.microsoft.com/office/infopath/2007/PartnerControls"/>
    <xsd:element name="FileType" ma:index="8" nillable="true" ma:displayName="File Type" ma:format="Dropdown" ma:list="fd02c5a6-331f-421b-a88d-54e95bac8137" ma:internalName="FileType" ma:showField="FileType">
      <xsd:simpleType>
        <xsd:restriction base="dms:Lookup"/>
      </xsd:simpleType>
    </xsd:element>
    <xsd:element name="Department" ma:index="9" nillable="true" ma:displayName="Department" ma:format="Dropdown" ma:list="fd02c5a6-331f-421b-a88d-54e95bac8137" ma:internalName="Department" ma:showField="Department">
      <xsd:simpleType>
        <xsd:restriction base="dms:Lookup"/>
      </xsd:simpleType>
    </xsd:element>
    <xsd:element name="FileVersion" ma:index="10" nillable="true" ma:displayName="File Version" ma:format="Dropdown" ma:list="fd02c5a6-331f-421b-a88d-54e95bac8137" ma:internalName="FileVersion" ma:showField="FileVersion">
      <xsd:simpleType>
        <xsd:restriction base="dms:Lookup"/>
      </xsd:simpleType>
    </xsd:element>
    <xsd:element name="FileSharingStatus" ma:index="12" nillable="true" ma:displayName="File Sharing Status" ma:format="Dropdown" ma:list="fd02c5a6-331f-421b-a88d-54e95bac8137" ma:internalName="FileSharingStatus" ma:showField="FileSharingStatus">
      <xsd:simpleType>
        <xsd:restriction base="dms:Lookup"/>
      </xsd:simpleType>
    </xsd:element>
    <xsd:element name="Cycle" ma:index="13" nillable="true" ma:displayName="Cycle" ma:format="Dropdown" ma:list="fd02c5a6-331f-421b-a88d-54e95bac8137" ma:internalName="Cycle" ma:showField="Cycle">
      <xsd:simpleType>
        <xsd:restriction base="dms:Lookup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dbac766-3659-43e4-abad-eec1c2f1d60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DocumentType" ma:index="25" nillable="true" ma:displayName="Document Type" ma:format="Dropdown" ma:list="fd02c5a6-331f-421b-a88d-54e95bac8137" ma:internalName="DocumentType" ma:showField="DocumentTypes">
      <xsd:simpleType>
        <xsd:restriction base="dms:Lookup"/>
      </xsd:simpleType>
    </xsd:element>
    <xsd:element name="Comments" ma:index="26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Purpose" ma:index="29" nillable="true" ma:displayName="Purpose" ma:format="Dropdown" ma:internalName="Purpose">
      <xsd:simpleType>
        <xsd:restriction base="dms:Note">
          <xsd:maxLength value="255"/>
        </xsd:restriction>
      </xsd:simpleType>
    </xsd:element>
    <xsd:element name="MediaServiceOCR" ma:index="3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BillingMetadata" ma:index="3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8be47-b13c-48d8-9cc3-5c9cf132d4c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5684b78-82ce-4e6c-adb2-e900ef8225d7}" ma:internalName="TaxCatchAll" ma:showField="CatchAllData" ma:web="13b8be47-b13c-48d8-9cc3-5c9cf132d4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1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AA18AC-B6F2-442A-AE44-EC478DE8E6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8FD4F-AF01-4AF9-9E2D-A57AADE73736}">
  <ds:schemaRefs>
    <ds:schemaRef ds:uri="http://schemas.microsoft.com/office/2006/metadata/properties"/>
    <ds:schemaRef ds:uri="http://schemas.microsoft.com/office/infopath/2007/PartnerControls"/>
    <ds:schemaRef ds:uri="f7f033d4-27b1-4fae-a7d9-8eff57a2fe4f"/>
    <ds:schemaRef ds:uri="13b8be47-b13c-48d8-9cc3-5c9cf132d4c9"/>
  </ds:schemaRefs>
</ds:datastoreItem>
</file>

<file path=customXml/itemProps3.xml><?xml version="1.0" encoding="utf-8"?>
<ds:datastoreItem xmlns:ds="http://schemas.openxmlformats.org/officeDocument/2006/customXml" ds:itemID="{E99C5E81-70D5-45A6-BD4B-CDE2A7B3CC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CF8A0C-EE33-46EB-B004-4DFA1B7F9A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033d4-27b1-4fae-a7d9-8eff57a2fe4f"/>
    <ds:schemaRef ds:uri="13b8be47-b13c-48d8-9cc3-5c9cf132d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Bouchra Ahmad Ahmad</dc:creator>
  <cp:keywords/>
  <dc:description/>
  <cp:lastModifiedBy>Reem Hamdan</cp:lastModifiedBy>
  <cp:revision>7</cp:revision>
  <cp:lastPrinted>2025-08-13T04:18:00Z</cp:lastPrinted>
  <dcterms:created xsi:type="dcterms:W3CDTF">2025-08-28T09:26:00Z</dcterms:created>
  <dcterms:modified xsi:type="dcterms:W3CDTF">2025-08-2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6C121CBD614086AAE1985392DDF2</vt:lpwstr>
  </property>
  <property fmtid="{D5CDD505-2E9C-101B-9397-08002B2CF9AE}" pid="3" name="MediaServiceImageTags">
    <vt:lpwstr/>
  </property>
</Properties>
</file>